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644C18" w14:textId="28312446" w:rsidR="008E3C7F" w:rsidRPr="003233BD" w:rsidRDefault="00E965C2" w:rsidP="008E3C7F">
      <w:pPr>
        <w:pStyle w:val="Questioncontext"/>
        <w:rPr>
          <w:b/>
          <w:bCs/>
        </w:rPr>
      </w:pPr>
      <w:r w:rsidRPr="003233BD">
        <w:rPr>
          <w:b/>
          <w:bCs/>
          <w:noProof/>
          <w:lang w:eastAsia="en-GB"/>
        </w:rPr>
        <w:drawing>
          <wp:anchor distT="0" distB="0" distL="114300" distR="114300" simplePos="0" relativeHeight="251714560" behindDoc="1" locked="0" layoutInCell="1" allowOverlap="1" wp14:anchorId="1C72B769" wp14:editId="5E3DAF1F">
            <wp:simplePos x="0" y="0"/>
            <wp:positionH relativeFrom="column">
              <wp:posOffset>3442970</wp:posOffset>
            </wp:positionH>
            <wp:positionV relativeFrom="paragraph">
              <wp:posOffset>10795</wp:posOffset>
            </wp:positionV>
            <wp:extent cx="2707005" cy="1287780"/>
            <wp:effectExtent l="0" t="0" r="0" b="7620"/>
            <wp:wrapTight wrapText="bothSides">
              <wp:wrapPolygon edited="0">
                <wp:start x="0" y="0"/>
                <wp:lineTo x="0" y="21408"/>
                <wp:lineTo x="21433" y="21408"/>
                <wp:lineTo x="21433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707005" cy="128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3C7F" w:rsidRPr="003233BD">
        <w:rPr>
          <w:b/>
          <w:bCs/>
        </w:rPr>
        <w:t xml:space="preserve">A flavour chemist wishes to make various flavourings for a new range of ice-creams. </w:t>
      </w:r>
    </w:p>
    <w:p w14:paraId="41AA3311" w14:textId="20C0CE97" w:rsidR="008E3C7F" w:rsidRDefault="008E3C7F" w:rsidP="008E3C7F">
      <w:pPr>
        <w:pStyle w:val="Questioncontext"/>
      </w:pPr>
    </w:p>
    <w:p w14:paraId="45C821AB" w14:textId="4D14117F" w:rsidR="008E3C7F" w:rsidRDefault="008E3C7F" w:rsidP="008E3C7F">
      <w:pPr>
        <w:pStyle w:val="Questioncontext"/>
      </w:pPr>
      <w:r>
        <w:t xml:space="preserve">She knows that the flavour or smell of an ester can be deduced if the original alcohol and carboxylic </w:t>
      </w:r>
      <w:r w:rsidR="006810E2">
        <w:t xml:space="preserve">acid </w:t>
      </w:r>
      <w:r>
        <w:t>that make the ester are known.</w:t>
      </w:r>
    </w:p>
    <w:p w14:paraId="2AC81675" w14:textId="1C221C7E" w:rsidR="008E3C7F" w:rsidRDefault="008E3C7F" w:rsidP="008E3C7F">
      <w:pPr>
        <w:pStyle w:val="Questioncontext"/>
      </w:pPr>
    </w:p>
    <w:p w14:paraId="29C06BB9" w14:textId="68C62B49" w:rsidR="008E3C7F" w:rsidRPr="008E3C7F" w:rsidRDefault="006810E2" w:rsidP="008E3C7F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9680" behindDoc="1" locked="0" layoutInCell="1" allowOverlap="1" wp14:anchorId="339B8D5C" wp14:editId="45A960BB">
                <wp:simplePos x="0" y="0"/>
                <wp:positionH relativeFrom="margin">
                  <wp:posOffset>4470400</wp:posOffset>
                </wp:positionH>
                <wp:positionV relativeFrom="paragraph">
                  <wp:posOffset>55880</wp:posOffset>
                </wp:positionV>
                <wp:extent cx="1771650" cy="1404620"/>
                <wp:effectExtent l="0" t="0" r="0" b="825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F2A40E" w14:textId="77777777" w:rsidR="006810E2" w:rsidRPr="008659A8" w:rsidRDefault="006810E2" w:rsidP="006810E2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proofErr w:type="spellStart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Envato</w:t>
                            </w:r>
                            <w:proofErr w:type="spellEnd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39B8D5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2pt;margin-top:4.4pt;width:139.5pt;height:110.6pt;z-index:-2515968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" stroked="f">
                <v:textbox style="mso-fit-shape-to-text:t">
                  <w:txbxContent>
                    <w:p w14:paraId="33F2A40E" w14:textId="77777777" w:rsidR="006810E2" w:rsidRPr="008659A8" w:rsidRDefault="006810E2" w:rsidP="006810E2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proofErr w:type="spellStart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Envato</w:t>
                      </w:r>
                      <w:proofErr w:type="spellEnd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E3C7F" w:rsidRPr="008E3C7F">
        <w:t>How are esters named?</w:t>
      </w:r>
    </w:p>
    <w:p w14:paraId="30156C81" w14:textId="7526B3A1" w:rsidR="008E3C7F" w:rsidRPr="00626C47" w:rsidRDefault="008E3C7F" w:rsidP="008E3C7F">
      <w:pPr>
        <w:pStyle w:val="Questioncontext"/>
        <w:rPr>
          <w:b/>
          <w:bCs/>
        </w:rPr>
      </w:pPr>
    </w:p>
    <w:p w14:paraId="280D866D" w14:textId="46138BFE" w:rsidR="008E3C7F" w:rsidRDefault="008E3C7F" w:rsidP="006810E2">
      <w:pPr>
        <w:pStyle w:val="Questioncontext"/>
      </w:pPr>
      <w:r>
        <w:t>The first part of the ester name comes from the name of the alcohol.</w:t>
      </w:r>
      <w:r w:rsidR="006810E2" w:rsidRPr="006810E2">
        <w:rPr>
          <w:noProof/>
          <w:lang w:eastAsia="en-GB"/>
        </w:rPr>
        <w:t xml:space="preserve"> </w:t>
      </w:r>
      <w:r>
        <w:t>The second part of the name comes from the name of the carboxylic acid.</w:t>
      </w:r>
    </w:p>
    <w:p w14:paraId="6461D255" w14:textId="77777777" w:rsidR="008E3C7F" w:rsidRDefault="008E3C7F" w:rsidP="008E3C7F">
      <w:pPr>
        <w:pStyle w:val="Questioncontext"/>
      </w:pPr>
    </w:p>
    <w:p w14:paraId="29EABFFE" w14:textId="77777777" w:rsidR="008E3C7F" w:rsidRDefault="008E3C7F" w:rsidP="008E3C7F">
      <w:pPr>
        <w:pStyle w:val="Questioncontext"/>
      </w:pPr>
      <w:r>
        <w:t xml:space="preserve">So, if the alcohol is methanol and the carboxylic acid is </w:t>
      </w:r>
      <w:proofErr w:type="spellStart"/>
      <w:r>
        <w:t>propanoic</w:t>
      </w:r>
      <w:proofErr w:type="spellEnd"/>
      <w:r>
        <w:t xml:space="preserve"> acid, the ester will be called:</w:t>
      </w:r>
    </w:p>
    <w:p w14:paraId="2DD43630" w14:textId="769EA8D1" w:rsidR="008E3C7F" w:rsidRDefault="00004CB3" w:rsidP="008E3C7F">
      <w:pPr>
        <w:ind w:left="2160" w:firstLine="720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5F5A156" wp14:editId="37865A2B">
                <wp:simplePos x="0" y="0"/>
                <wp:positionH relativeFrom="column">
                  <wp:posOffset>1426845</wp:posOffset>
                </wp:positionH>
                <wp:positionV relativeFrom="paragraph">
                  <wp:posOffset>212724</wp:posOffset>
                </wp:positionV>
                <wp:extent cx="361950" cy="200025"/>
                <wp:effectExtent l="0" t="38100" r="57150" b="2857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1950" cy="2000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CBCCBC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112.35pt;margin-top:16.75pt;width:28.5pt;height:15.75pt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" strokecolor="black [3213]" strokeweight=".5pt">
                <v:stroke endarrow="block" joinstyle="miter"/>
              </v:shape>
            </w:pict>
          </mc:Fallback>
        </mc:AlternateContent>
      </w:r>
      <w:r w:rsidR="008E3C7F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03615AA" wp14:editId="1315AFD0">
                <wp:simplePos x="0" y="0"/>
                <wp:positionH relativeFrom="column">
                  <wp:posOffset>3084194</wp:posOffset>
                </wp:positionH>
                <wp:positionV relativeFrom="paragraph">
                  <wp:posOffset>174624</wp:posOffset>
                </wp:positionV>
                <wp:extent cx="847725" cy="231775"/>
                <wp:effectExtent l="38100" t="57150" r="28575" b="3492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47725" cy="2317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D8C21E5" id="Straight Arrow Connector 15" o:spid="_x0000_s1026" type="#_x0000_t32" style="position:absolute;margin-left:242.85pt;margin-top:13.75pt;width:66.75pt;height:18.25pt;flip:x 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" strokecolor="black [3213]" strokeweight=".5pt">
                <v:stroke endarrow="block" joinstyle="miter"/>
              </v:shape>
            </w:pict>
          </mc:Fallback>
        </mc:AlternateContent>
      </w:r>
      <w:r w:rsidR="008E3C7F">
        <w:rPr>
          <w:rFonts w:ascii="Arial" w:hAnsi="Arial" w:cs="Arial"/>
        </w:rPr>
        <w:t xml:space="preserve"> </w:t>
      </w:r>
      <w:proofErr w:type="gramStart"/>
      <w:r w:rsidR="008E3C7F">
        <w:rPr>
          <w:rFonts w:ascii="Arial" w:hAnsi="Arial" w:cs="Arial"/>
        </w:rPr>
        <w:t>methyl</w:t>
      </w:r>
      <w:proofErr w:type="gramEnd"/>
      <w:r w:rsidR="008E3C7F">
        <w:rPr>
          <w:rFonts w:ascii="Arial" w:hAnsi="Arial" w:cs="Arial"/>
        </w:rPr>
        <w:t xml:space="preserve"> </w:t>
      </w:r>
      <w:proofErr w:type="spellStart"/>
      <w:r w:rsidR="008E3C7F">
        <w:rPr>
          <w:rFonts w:ascii="Arial" w:hAnsi="Arial" w:cs="Arial"/>
        </w:rPr>
        <w:t>propanoate</w:t>
      </w:r>
      <w:proofErr w:type="spellEnd"/>
    </w:p>
    <w:p w14:paraId="412F8AC8" w14:textId="77777777" w:rsidR="008E3C7F" w:rsidRDefault="008E3C7F" w:rsidP="008E3C7F">
      <w:pPr>
        <w:rPr>
          <w:rFonts w:ascii="Arial" w:hAnsi="Arial" w:cs="Arial"/>
        </w:rPr>
      </w:pPr>
      <w:r w:rsidRPr="00ED6099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61DB2942" wp14:editId="2FCABD7E">
                <wp:simplePos x="0" y="0"/>
                <wp:positionH relativeFrom="column">
                  <wp:posOffset>4048125</wp:posOffset>
                </wp:positionH>
                <wp:positionV relativeFrom="paragraph">
                  <wp:posOffset>5715</wp:posOffset>
                </wp:positionV>
                <wp:extent cx="1962150" cy="1404620"/>
                <wp:effectExtent l="0" t="0" r="0" b="571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21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4A4F1C" w14:textId="77777777" w:rsidR="008E3C7F" w:rsidRPr="00ED6099" w:rsidRDefault="008E3C7F" w:rsidP="008E3C7F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ED6099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From the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carboxylic acid –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propanoic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ac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1DB294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8.75pt;margin-top:.45pt;width:154.5pt;height:110.6pt;z-index:2516899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" stroked="f">
                <v:textbox style="mso-fit-shape-to-text:t">
                  <w:txbxContent>
                    <w:p w14:paraId="1B4A4F1C" w14:textId="77777777" w:rsidR="008E3C7F" w:rsidRPr="00ED6099" w:rsidRDefault="008E3C7F" w:rsidP="008E3C7F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ED6099">
                        <w:rPr>
                          <w:rFonts w:ascii="Arial" w:hAnsi="Arial" w:cs="Arial"/>
                          <w:b/>
                          <w:bCs/>
                        </w:rPr>
                        <w:t xml:space="preserve">From the </w:t>
                      </w:r>
                      <w:r>
                        <w:rPr>
                          <w:rFonts w:ascii="Arial" w:hAnsi="Arial" w:cs="Arial"/>
                          <w:b/>
                          <w:bCs/>
                        </w:rPr>
                        <w:t>carboxylic acid – propanoic aci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D6099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0FD44F90" wp14:editId="5EFCF10C">
                <wp:simplePos x="0" y="0"/>
                <wp:positionH relativeFrom="margin">
                  <wp:align>left</wp:align>
                </wp:positionH>
                <wp:positionV relativeFrom="paragraph">
                  <wp:posOffset>5715</wp:posOffset>
                </wp:positionV>
                <wp:extent cx="1514475" cy="1404620"/>
                <wp:effectExtent l="0" t="0" r="9525" b="381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44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5990D5" w14:textId="77777777" w:rsidR="008E3C7F" w:rsidRPr="00ED6099" w:rsidRDefault="008E3C7F" w:rsidP="008E3C7F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ED6099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From the alcohol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– methano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FD44F90" id="_x0000_s1027" type="#_x0000_t202" style="position:absolute;margin-left:0;margin-top:.45pt;width:119.25pt;height:110.6pt;z-index:25168896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" stroked="f">
                <v:textbox style="mso-fit-shape-to-text:t">
                  <w:txbxContent>
                    <w:p w14:paraId="2C5990D5" w14:textId="77777777" w:rsidR="008E3C7F" w:rsidRPr="00ED6099" w:rsidRDefault="008E3C7F" w:rsidP="008E3C7F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ED6099">
                        <w:rPr>
                          <w:rFonts w:ascii="Arial" w:hAnsi="Arial" w:cs="Arial"/>
                          <w:b/>
                          <w:bCs/>
                        </w:rPr>
                        <w:t>From the alcohol</w:t>
                      </w:r>
                      <w:r>
                        <w:rPr>
                          <w:rFonts w:ascii="Arial" w:hAnsi="Arial" w:cs="Arial"/>
                          <w:b/>
                          <w:bCs/>
                        </w:rPr>
                        <w:t xml:space="preserve"> – methano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7EBEF19" w14:textId="77777777" w:rsidR="008E3C7F" w:rsidRDefault="008E3C7F" w:rsidP="008E3C7F">
      <w:pPr>
        <w:rPr>
          <w:rFonts w:ascii="Arial" w:hAnsi="Arial" w:cs="Arial"/>
        </w:rPr>
      </w:pPr>
    </w:p>
    <w:p w14:paraId="11408720" w14:textId="77777777" w:rsidR="008E3C7F" w:rsidRDefault="008E3C7F" w:rsidP="008E3C7F">
      <w:pPr>
        <w:rPr>
          <w:rFonts w:ascii="Arial" w:hAnsi="Arial" w:cs="Arial"/>
          <w:b/>
          <w:bCs/>
        </w:rPr>
      </w:pPr>
    </w:p>
    <w:p w14:paraId="738C7F75" w14:textId="77777777" w:rsidR="008E3C7F" w:rsidRPr="00117CCC" w:rsidRDefault="008E3C7F" w:rsidP="008E3C7F">
      <w:pPr>
        <w:pStyle w:val="Question"/>
        <w:numPr>
          <w:ilvl w:val="0"/>
          <w:numId w:val="2"/>
        </w:numPr>
        <w:spacing w:before="0"/>
      </w:pPr>
      <w:r w:rsidRPr="00117CCC">
        <w:t>The table shows the alcohol being used (vertically) and the carboxylic acid being used (horizontally).</w:t>
      </w:r>
    </w:p>
    <w:p w14:paraId="7002AB7B" w14:textId="77777777" w:rsidR="008E3C7F" w:rsidRDefault="008E3C7F" w:rsidP="008E3C7F">
      <w:pPr>
        <w:pStyle w:val="Questioncontext"/>
      </w:pPr>
      <w:r>
        <w:t>The fruity flavours are written into each box.</w:t>
      </w:r>
    </w:p>
    <w:p w14:paraId="317970D1" w14:textId="77777777" w:rsidR="008E3C7F" w:rsidRPr="009274EE" w:rsidRDefault="008E3C7F" w:rsidP="008E3C7F">
      <w:pPr>
        <w:pStyle w:val="Questioncontext"/>
      </w:pPr>
      <w:r w:rsidRPr="009274EE">
        <w:t>Complete the table by writing the name of the ester in each box.</w:t>
      </w:r>
    </w:p>
    <w:p w14:paraId="14ACED67" w14:textId="3975F808" w:rsidR="008E3C7F" w:rsidRDefault="008E3C7F" w:rsidP="008E3C7F">
      <w:pPr>
        <w:pStyle w:val="Questioncontext"/>
      </w:pPr>
      <w:r>
        <w:t>One has been completed for you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71"/>
        <w:gridCol w:w="2410"/>
        <w:gridCol w:w="2410"/>
        <w:gridCol w:w="2409"/>
      </w:tblGrid>
      <w:tr w:rsidR="00196F7F" w14:paraId="567B1300" w14:textId="77777777" w:rsidTr="00196F7F">
        <w:trPr>
          <w:trHeight w:val="682"/>
          <w:jc w:val="center"/>
        </w:trPr>
        <w:tc>
          <w:tcPr>
            <w:tcW w:w="1271" w:type="dxa"/>
            <w:shd w:val="clear" w:color="auto" w:fill="D9D9D9" w:themeFill="background1" w:themeFillShade="D9"/>
          </w:tcPr>
          <w:p w14:paraId="491C3440" w14:textId="77777777" w:rsidR="008E3C7F" w:rsidRDefault="008E3C7F" w:rsidP="00573A4F">
            <w:pPr>
              <w:rPr>
                <w:rFonts w:ascii="Arial" w:hAnsi="Arial" w:cs="Arial"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5A0D5F0E" w14:textId="77777777" w:rsidR="008E3C7F" w:rsidRPr="008E3C7F" w:rsidRDefault="008E3C7F" w:rsidP="00573A4F">
            <w:pPr>
              <w:rPr>
                <w:rFonts w:ascii="Arial" w:hAnsi="Arial" w:cs="Arial"/>
                <w:b/>
                <w:bCs/>
              </w:rPr>
            </w:pPr>
          </w:p>
          <w:p w14:paraId="4E0473D4" w14:textId="77777777" w:rsidR="008E3C7F" w:rsidRPr="008E3C7F" w:rsidRDefault="008E3C7F" w:rsidP="00573A4F">
            <w:pPr>
              <w:rPr>
                <w:rFonts w:ascii="Arial" w:hAnsi="Arial" w:cs="Arial"/>
                <w:b/>
                <w:bCs/>
              </w:rPr>
            </w:pPr>
            <w:proofErr w:type="spellStart"/>
            <w:r w:rsidRPr="008E3C7F">
              <w:rPr>
                <w:rFonts w:ascii="Arial" w:hAnsi="Arial" w:cs="Arial"/>
                <w:b/>
                <w:bCs/>
              </w:rPr>
              <w:t>Propanoic</w:t>
            </w:r>
            <w:proofErr w:type="spellEnd"/>
            <w:r w:rsidRPr="008E3C7F">
              <w:rPr>
                <w:rFonts w:ascii="Arial" w:hAnsi="Arial" w:cs="Arial"/>
                <w:b/>
                <w:bCs/>
              </w:rPr>
              <w:t xml:space="preserve"> acid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1BDC5A65" w14:textId="77777777" w:rsidR="008E3C7F" w:rsidRPr="008E3C7F" w:rsidRDefault="008E3C7F" w:rsidP="00573A4F">
            <w:pPr>
              <w:rPr>
                <w:rFonts w:ascii="Arial" w:hAnsi="Arial" w:cs="Arial"/>
                <w:b/>
                <w:bCs/>
              </w:rPr>
            </w:pPr>
          </w:p>
          <w:p w14:paraId="6F848804" w14:textId="77777777" w:rsidR="008E3C7F" w:rsidRPr="008E3C7F" w:rsidRDefault="008E3C7F" w:rsidP="00573A4F">
            <w:pPr>
              <w:rPr>
                <w:rFonts w:ascii="Arial" w:hAnsi="Arial" w:cs="Arial"/>
                <w:b/>
                <w:bCs/>
              </w:rPr>
            </w:pPr>
            <w:proofErr w:type="spellStart"/>
            <w:r w:rsidRPr="008E3C7F">
              <w:rPr>
                <w:rFonts w:ascii="Arial" w:hAnsi="Arial" w:cs="Arial"/>
                <w:b/>
                <w:bCs/>
              </w:rPr>
              <w:t>Butanoic</w:t>
            </w:r>
            <w:proofErr w:type="spellEnd"/>
            <w:r w:rsidRPr="008E3C7F">
              <w:rPr>
                <w:rFonts w:ascii="Arial" w:hAnsi="Arial" w:cs="Arial"/>
                <w:b/>
                <w:bCs/>
              </w:rPr>
              <w:t xml:space="preserve"> acid</w:t>
            </w:r>
          </w:p>
        </w:tc>
        <w:tc>
          <w:tcPr>
            <w:tcW w:w="2409" w:type="dxa"/>
            <w:shd w:val="clear" w:color="auto" w:fill="D9D9D9" w:themeFill="background1" w:themeFillShade="D9"/>
          </w:tcPr>
          <w:p w14:paraId="4A62EB8D" w14:textId="77777777" w:rsidR="008E3C7F" w:rsidRPr="008E3C7F" w:rsidRDefault="008E3C7F" w:rsidP="00573A4F">
            <w:pPr>
              <w:rPr>
                <w:rFonts w:ascii="Arial" w:hAnsi="Arial" w:cs="Arial"/>
                <w:b/>
                <w:bCs/>
              </w:rPr>
            </w:pPr>
          </w:p>
          <w:p w14:paraId="13EF1811" w14:textId="0E19EC1B" w:rsidR="008E3C7F" w:rsidRPr="008E3C7F" w:rsidRDefault="008E3C7F" w:rsidP="00573A4F">
            <w:pPr>
              <w:rPr>
                <w:rFonts w:ascii="Arial" w:hAnsi="Arial" w:cs="Arial"/>
                <w:b/>
                <w:bCs/>
              </w:rPr>
            </w:pPr>
            <w:proofErr w:type="spellStart"/>
            <w:r w:rsidRPr="008E3C7F">
              <w:rPr>
                <w:rFonts w:ascii="Arial" w:hAnsi="Arial" w:cs="Arial"/>
                <w:b/>
                <w:bCs/>
              </w:rPr>
              <w:t>Pentanoic</w:t>
            </w:r>
            <w:proofErr w:type="spellEnd"/>
            <w:r w:rsidRPr="008E3C7F">
              <w:rPr>
                <w:rFonts w:ascii="Arial" w:hAnsi="Arial" w:cs="Arial"/>
                <w:b/>
                <w:bCs/>
              </w:rPr>
              <w:t xml:space="preserve"> acid</w:t>
            </w:r>
          </w:p>
        </w:tc>
      </w:tr>
      <w:tr w:rsidR="00196F7F" w14:paraId="0ED6E62C" w14:textId="77777777" w:rsidTr="00544F3B">
        <w:trPr>
          <w:jc w:val="center"/>
        </w:trPr>
        <w:tc>
          <w:tcPr>
            <w:tcW w:w="1271" w:type="dxa"/>
            <w:shd w:val="clear" w:color="auto" w:fill="auto"/>
          </w:tcPr>
          <w:p w14:paraId="4A94C423" w14:textId="77777777" w:rsidR="008E3C7F" w:rsidRDefault="008E3C7F" w:rsidP="00573A4F">
            <w:pPr>
              <w:rPr>
                <w:rFonts w:ascii="Arial" w:hAnsi="Arial" w:cs="Arial"/>
              </w:rPr>
            </w:pPr>
          </w:p>
          <w:p w14:paraId="48354416" w14:textId="77777777" w:rsidR="008E3C7F" w:rsidRDefault="008E3C7F" w:rsidP="00573A4F">
            <w:pPr>
              <w:rPr>
                <w:rFonts w:ascii="Arial" w:hAnsi="Arial" w:cs="Arial"/>
              </w:rPr>
            </w:pPr>
          </w:p>
          <w:p w14:paraId="3E81E3DF" w14:textId="77777777" w:rsidR="008E3C7F" w:rsidRDefault="008E3C7F" w:rsidP="00573A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thanol</w:t>
            </w:r>
          </w:p>
          <w:p w14:paraId="180FC0B9" w14:textId="77777777" w:rsidR="008E3C7F" w:rsidRDefault="008E3C7F" w:rsidP="00573A4F">
            <w:pPr>
              <w:rPr>
                <w:rFonts w:ascii="Arial" w:hAnsi="Arial" w:cs="Arial"/>
              </w:rPr>
            </w:pPr>
          </w:p>
        </w:tc>
        <w:tc>
          <w:tcPr>
            <w:tcW w:w="2410" w:type="dxa"/>
          </w:tcPr>
          <w:p w14:paraId="2F614376" w14:textId="77777777" w:rsidR="008E3C7F" w:rsidRDefault="008E3C7F" w:rsidP="00573A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e</w:t>
            </w:r>
          </w:p>
          <w:p w14:paraId="4165DFEE" w14:textId="77777777" w:rsidR="008E3C7F" w:rsidRDefault="008E3C7F" w:rsidP="00573A4F">
            <w:pPr>
              <w:rPr>
                <w:rFonts w:ascii="Arial" w:hAnsi="Arial" w:cs="Arial"/>
              </w:rPr>
            </w:pPr>
          </w:p>
          <w:p w14:paraId="1C03F2BF" w14:textId="19EAB8D2" w:rsidR="008E3C7F" w:rsidRDefault="008E3C7F" w:rsidP="00573A4F">
            <w:pPr>
              <w:rPr>
                <w:rFonts w:ascii="Arial" w:hAnsi="Arial" w:cs="Arial"/>
              </w:rPr>
            </w:pPr>
            <w:r w:rsidRPr="00196F7F">
              <w:rPr>
                <w:rFonts w:ascii="Arial" w:hAnsi="Arial" w:cs="Arial"/>
              </w:rPr>
              <w:t xml:space="preserve">Methyl </w:t>
            </w:r>
            <w:proofErr w:type="spellStart"/>
            <w:r w:rsidRPr="00196F7F">
              <w:rPr>
                <w:rFonts w:ascii="Arial" w:hAnsi="Arial" w:cs="Arial"/>
              </w:rPr>
              <w:t>propanoate</w:t>
            </w:r>
            <w:proofErr w:type="spellEnd"/>
          </w:p>
        </w:tc>
        <w:tc>
          <w:tcPr>
            <w:tcW w:w="2410" w:type="dxa"/>
          </w:tcPr>
          <w:p w14:paraId="5E844A93" w14:textId="77777777" w:rsidR="008E3C7F" w:rsidRDefault="008E3C7F" w:rsidP="00573A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spberry</w:t>
            </w:r>
          </w:p>
          <w:p w14:paraId="13C4F8C5" w14:textId="77777777" w:rsidR="008E3C7F" w:rsidRDefault="008E3C7F" w:rsidP="008E3C7F"/>
          <w:p w14:paraId="3AD03163" w14:textId="43405560" w:rsidR="008E3C7F" w:rsidRPr="005001B2" w:rsidRDefault="00196F7F" w:rsidP="008E3C7F">
            <w:pPr>
              <w:pStyle w:val="Answertext"/>
              <w:ind w:left="0" w:firstLine="0"/>
            </w:pPr>
            <w:r w:rsidRPr="008E3C7F">
              <w:rPr>
                <w:rStyle w:val="AnswercontextChar"/>
              </w:rPr>
              <w:t>Answer:</w:t>
            </w:r>
            <w:r w:rsidRPr="008E3C7F">
              <w:rPr>
                <w:rStyle w:val="AnswertextChar"/>
              </w:rPr>
              <w:t xml:space="preserve"> </w:t>
            </w:r>
            <w:r w:rsidR="008E3C7F" w:rsidRPr="005001B2">
              <w:t xml:space="preserve">Methyl </w:t>
            </w:r>
            <w:proofErr w:type="spellStart"/>
            <w:r w:rsidR="008E3C7F">
              <w:t>butanoate</w:t>
            </w:r>
            <w:proofErr w:type="spellEnd"/>
            <w:r>
              <w:t>.</w:t>
            </w:r>
          </w:p>
        </w:tc>
        <w:tc>
          <w:tcPr>
            <w:tcW w:w="2409" w:type="dxa"/>
          </w:tcPr>
          <w:p w14:paraId="60036905" w14:textId="77777777" w:rsidR="008E3C7F" w:rsidRDefault="008E3C7F" w:rsidP="00573A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xed fruit</w:t>
            </w:r>
          </w:p>
          <w:p w14:paraId="7DE0DEA5" w14:textId="77777777" w:rsidR="008E3C7F" w:rsidRDefault="008E3C7F" w:rsidP="00573A4F">
            <w:pPr>
              <w:rPr>
                <w:rFonts w:ascii="Arial" w:hAnsi="Arial" w:cs="Arial"/>
              </w:rPr>
            </w:pPr>
          </w:p>
          <w:p w14:paraId="36CA6D7B" w14:textId="1FDD1962" w:rsidR="008E3C7F" w:rsidRDefault="008E3C7F" w:rsidP="008E3C7F">
            <w:pPr>
              <w:pStyle w:val="Answertext"/>
              <w:ind w:left="0" w:firstLine="0"/>
            </w:pPr>
            <w:r w:rsidRPr="008E3C7F">
              <w:rPr>
                <w:rStyle w:val="AnswercontextChar"/>
              </w:rPr>
              <w:t>Answer:</w:t>
            </w:r>
            <w:r w:rsidRPr="008E3C7F">
              <w:rPr>
                <w:rStyle w:val="AnswertextChar"/>
              </w:rPr>
              <w:t xml:space="preserve"> </w:t>
            </w:r>
            <w:r w:rsidRPr="005001B2">
              <w:t xml:space="preserve">Methyl </w:t>
            </w:r>
            <w:proofErr w:type="spellStart"/>
            <w:r w:rsidRPr="005001B2">
              <w:t>pentanoate</w:t>
            </w:r>
            <w:proofErr w:type="spellEnd"/>
            <w:r w:rsidR="00196F7F">
              <w:t>.</w:t>
            </w:r>
          </w:p>
        </w:tc>
      </w:tr>
      <w:tr w:rsidR="00196F7F" w14:paraId="38208E57" w14:textId="77777777" w:rsidTr="00544F3B">
        <w:trPr>
          <w:jc w:val="center"/>
        </w:trPr>
        <w:tc>
          <w:tcPr>
            <w:tcW w:w="1271" w:type="dxa"/>
            <w:shd w:val="clear" w:color="auto" w:fill="auto"/>
          </w:tcPr>
          <w:p w14:paraId="6548DB55" w14:textId="77777777" w:rsidR="008E3C7F" w:rsidRDefault="008E3C7F" w:rsidP="00573A4F">
            <w:pPr>
              <w:rPr>
                <w:rFonts w:ascii="Arial" w:hAnsi="Arial" w:cs="Arial"/>
              </w:rPr>
            </w:pPr>
          </w:p>
          <w:p w14:paraId="3713324F" w14:textId="77777777" w:rsidR="008E3C7F" w:rsidRDefault="008E3C7F" w:rsidP="00573A4F">
            <w:pPr>
              <w:rPr>
                <w:rFonts w:ascii="Arial" w:hAnsi="Arial" w:cs="Arial"/>
              </w:rPr>
            </w:pPr>
          </w:p>
          <w:p w14:paraId="767DBFC9" w14:textId="77777777" w:rsidR="008E3C7F" w:rsidRDefault="008E3C7F" w:rsidP="00573A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thanol</w:t>
            </w:r>
          </w:p>
          <w:p w14:paraId="51337FF9" w14:textId="77777777" w:rsidR="008E3C7F" w:rsidRDefault="008E3C7F" w:rsidP="00573A4F">
            <w:pPr>
              <w:rPr>
                <w:rFonts w:ascii="Arial" w:hAnsi="Arial" w:cs="Arial"/>
              </w:rPr>
            </w:pPr>
          </w:p>
        </w:tc>
        <w:tc>
          <w:tcPr>
            <w:tcW w:w="2410" w:type="dxa"/>
          </w:tcPr>
          <w:p w14:paraId="3FC15A55" w14:textId="4DEAFA06" w:rsidR="008E3C7F" w:rsidRDefault="008E3C7F" w:rsidP="00573A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ar</w:t>
            </w:r>
          </w:p>
          <w:p w14:paraId="4A868ED5" w14:textId="27227106" w:rsidR="00196F7F" w:rsidRDefault="00196F7F" w:rsidP="00573A4F">
            <w:pPr>
              <w:rPr>
                <w:rFonts w:ascii="Arial" w:hAnsi="Arial" w:cs="Arial"/>
              </w:rPr>
            </w:pPr>
          </w:p>
          <w:p w14:paraId="64133FD2" w14:textId="47C96C44" w:rsidR="008E3C7F" w:rsidRDefault="00196F7F" w:rsidP="00196F7F">
            <w:pPr>
              <w:pStyle w:val="Answertext"/>
              <w:ind w:left="0" w:firstLine="0"/>
            </w:pPr>
            <w:r w:rsidRPr="00196F7F">
              <w:rPr>
                <w:rStyle w:val="AnswercontextChar"/>
              </w:rPr>
              <w:t>Answer:</w:t>
            </w:r>
            <w:r>
              <w:t xml:space="preserve"> Ethyl </w:t>
            </w:r>
            <w:proofErr w:type="spellStart"/>
            <w:r>
              <w:t>propanoate</w:t>
            </w:r>
            <w:proofErr w:type="spellEnd"/>
            <w:r>
              <w:t>.</w:t>
            </w:r>
          </w:p>
        </w:tc>
        <w:tc>
          <w:tcPr>
            <w:tcW w:w="2410" w:type="dxa"/>
          </w:tcPr>
          <w:p w14:paraId="07A5F1DA" w14:textId="3E08FC70" w:rsidR="00196F7F" w:rsidRDefault="008E3C7F" w:rsidP="00573A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rry</w:t>
            </w:r>
          </w:p>
          <w:p w14:paraId="79C9399D" w14:textId="37B42F93" w:rsidR="00196F7F" w:rsidRDefault="00196F7F" w:rsidP="00573A4F">
            <w:pPr>
              <w:rPr>
                <w:rFonts w:ascii="Arial" w:hAnsi="Arial" w:cs="Arial"/>
              </w:rPr>
            </w:pPr>
          </w:p>
          <w:p w14:paraId="18EE58A2" w14:textId="4654673E" w:rsidR="008E3C7F" w:rsidRDefault="00196F7F" w:rsidP="00196F7F">
            <w:pPr>
              <w:pStyle w:val="Answertext"/>
              <w:ind w:left="0" w:firstLine="0"/>
            </w:pPr>
            <w:r w:rsidRPr="00196F7F">
              <w:rPr>
                <w:rStyle w:val="AnswercontextChar"/>
              </w:rPr>
              <w:t>Answer</w:t>
            </w:r>
            <w:r>
              <w:t xml:space="preserve">: Ethyl </w:t>
            </w:r>
            <w:proofErr w:type="spellStart"/>
            <w:r>
              <w:t>butanoate</w:t>
            </w:r>
            <w:proofErr w:type="spellEnd"/>
            <w:r>
              <w:t>.</w:t>
            </w:r>
          </w:p>
        </w:tc>
        <w:tc>
          <w:tcPr>
            <w:tcW w:w="2409" w:type="dxa"/>
          </w:tcPr>
          <w:p w14:paraId="0ACAF4F4" w14:textId="77777777" w:rsidR="008E3C7F" w:rsidRDefault="008E3C7F" w:rsidP="00573A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e</w:t>
            </w:r>
          </w:p>
          <w:p w14:paraId="2723EDAA" w14:textId="77777777" w:rsidR="008E3C7F" w:rsidRDefault="008E3C7F" w:rsidP="00573A4F">
            <w:pPr>
              <w:rPr>
                <w:rFonts w:ascii="Arial" w:hAnsi="Arial" w:cs="Arial"/>
              </w:rPr>
            </w:pPr>
          </w:p>
          <w:p w14:paraId="28614F00" w14:textId="78E9E0A7" w:rsidR="008E3C7F" w:rsidRPr="00196F7F" w:rsidRDefault="00196F7F" w:rsidP="00196F7F">
            <w:pPr>
              <w:pStyle w:val="Answertext"/>
              <w:ind w:left="0" w:firstLine="0"/>
            </w:pPr>
            <w:r w:rsidRPr="00196F7F">
              <w:rPr>
                <w:rStyle w:val="AnswercontextChar"/>
              </w:rPr>
              <w:t>Answer:</w:t>
            </w:r>
            <w:r>
              <w:t xml:space="preserve"> </w:t>
            </w:r>
            <w:r w:rsidR="008E3C7F" w:rsidRPr="00196F7F">
              <w:t xml:space="preserve">Ethyl </w:t>
            </w:r>
            <w:proofErr w:type="spellStart"/>
            <w:r w:rsidR="008E3C7F" w:rsidRPr="00196F7F">
              <w:t>pentanoate</w:t>
            </w:r>
            <w:proofErr w:type="spellEnd"/>
          </w:p>
        </w:tc>
      </w:tr>
      <w:tr w:rsidR="00196F7F" w14:paraId="001ED708" w14:textId="77777777" w:rsidTr="00544F3B">
        <w:trPr>
          <w:jc w:val="center"/>
        </w:trPr>
        <w:tc>
          <w:tcPr>
            <w:tcW w:w="1271" w:type="dxa"/>
            <w:shd w:val="clear" w:color="auto" w:fill="auto"/>
          </w:tcPr>
          <w:p w14:paraId="54016331" w14:textId="77777777" w:rsidR="008E3C7F" w:rsidRDefault="008E3C7F" w:rsidP="00573A4F">
            <w:pPr>
              <w:rPr>
                <w:rFonts w:ascii="Arial" w:hAnsi="Arial" w:cs="Arial"/>
              </w:rPr>
            </w:pPr>
          </w:p>
          <w:p w14:paraId="5447227F" w14:textId="77777777" w:rsidR="008E3C7F" w:rsidRDefault="008E3C7F" w:rsidP="00573A4F">
            <w:pPr>
              <w:rPr>
                <w:rFonts w:ascii="Arial" w:hAnsi="Arial" w:cs="Arial"/>
              </w:rPr>
            </w:pPr>
          </w:p>
          <w:p w14:paraId="480337DB" w14:textId="77777777" w:rsidR="008E3C7F" w:rsidRDefault="008E3C7F" w:rsidP="00573A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tan-1-ol</w:t>
            </w:r>
          </w:p>
          <w:p w14:paraId="3E829E9B" w14:textId="77777777" w:rsidR="008E3C7F" w:rsidRDefault="008E3C7F" w:rsidP="00573A4F">
            <w:pPr>
              <w:rPr>
                <w:rFonts w:ascii="Arial" w:hAnsi="Arial" w:cs="Arial"/>
              </w:rPr>
            </w:pPr>
          </w:p>
          <w:p w14:paraId="340B762D" w14:textId="77777777" w:rsidR="008E3C7F" w:rsidRDefault="008E3C7F" w:rsidP="00573A4F">
            <w:pPr>
              <w:rPr>
                <w:rFonts w:ascii="Arial" w:hAnsi="Arial" w:cs="Arial"/>
              </w:rPr>
            </w:pPr>
          </w:p>
        </w:tc>
        <w:tc>
          <w:tcPr>
            <w:tcW w:w="2410" w:type="dxa"/>
          </w:tcPr>
          <w:p w14:paraId="37CB9681" w14:textId="294DC89E" w:rsidR="008E3C7F" w:rsidRDefault="008E3C7F" w:rsidP="00573A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ar</w:t>
            </w:r>
          </w:p>
          <w:p w14:paraId="2816299F" w14:textId="77777777" w:rsidR="00004CB3" w:rsidRDefault="00004CB3" w:rsidP="00573A4F">
            <w:pPr>
              <w:rPr>
                <w:rFonts w:ascii="Arial" w:hAnsi="Arial" w:cs="Arial"/>
              </w:rPr>
            </w:pPr>
          </w:p>
          <w:p w14:paraId="1859B399" w14:textId="440F64BA" w:rsidR="008E3C7F" w:rsidRDefault="00196F7F" w:rsidP="00196F7F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</w:pPr>
            <w:r w:rsidRPr="00196F7F">
              <w:rPr>
                <w:rStyle w:val="AnswercontextChar"/>
              </w:rPr>
              <w:t>Answer:</w:t>
            </w:r>
            <w:r>
              <w:t xml:space="preserve"> </w:t>
            </w:r>
            <w:r w:rsidR="008E3C7F" w:rsidRPr="00196F7F">
              <w:t xml:space="preserve">Butyl </w:t>
            </w:r>
            <w:proofErr w:type="spellStart"/>
            <w:r w:rsidR="008E3C7F" w:rsidRPr="00196F7F">
              <w:t>propanoate</w:t>
            </w:r>
            <w:proofErr w:type="spellEnd"/>
            <w:r w:rsidR="00E965C2">
              <w:t>.</w:t>
            </w:r>
          </w:p>
        </w:tc>
        <w:tc>
          <w:tcPr>
            <w:tcW w:w="2410" w:type="dxa"/>
          </w:tcPr>
          <w:p w14:paraId="444BBB2A" w14:textId="77777777" w:rsidR="008E3C7F" w:rsidRDefault="008E3C7F" w:rsidP="00573A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ineapple</w:t>
            </w:r>
          </w:p>
          <w:p w14:paraId="28581825" w14:textId="77777777" w:rsidR="008E3C7F" w:rsidRDefault="008E3C7F" w:rsidP="00573A4F">
            <w:pPr>
              <w:rPr>
                <w:rFonts w:ascii="Arial" w:hAnsi="Arial" w:cs="Arial"/>
              </w:rPr>
            </w:pPr>
          </w:p>
          <w:p w14:paraId="56A30DC5" w14:textId="1D981115" w:rsidR="008E3C7F" w:rsidRDefault="00196F7F" w:rsidP="00196F7F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</w:pPr>
            <w:r w:rsidRPr="00196F7F">
              <w:rPr>
                <w:rStyle w:val="AnswercontextChar"/>
              </w:rPr>
              <w:t>Answer:</w:t>
            </w:r>
            <w:r>
              <w:t xml:space="preserve"> </w:t>
            </w:r>
            <w:r w:rsidR="008E3C7F" w:rsidRPr="00196F7F">
              <w:t xml:space="preserve">Butyl </w:t>
            </w:r>
            <w:proofErr w:type="spellStart"/>
            <w:r w:rsidR="008E3C7F" w:rsidRPr="00196F7F">
              <w:t>butanoate</w:t>
            </w:r>
            <w:proofErr w:type="spellEnd"/>
            <w:r w:rsidR="00E965C2">
              <w:t>.</w:t>
            </w:r>
          </w:p>
        </w:tc>
        <w:tc>
          <w:tcPr>
            <w:tcW w:w="2409" w:type="dxa"/>
          </w:tcPr>
          <w:p w14:paraId="48541F99" w14:textId="77777777" w:rsidR="008E3C7F" w:rsidRDefault="008E3C7F" w:rsidP="00573A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ach</w:t>
            </w:r>
          </w:p>
          <w:p w14:paraId="5E4D1309" w14:textId="77777777" w:rsidR="008E3C7F" w:rsidRDefault="008E3C7F" w:rsidP="00573A4F">
            <w:pPr>
              <w:rPr>
                <w:rFonts w:ascii="Arial" w:hAnsi="Arial" w:cs="Arial"/>
              </w:rPr>
            </w:pPr>
          </w:p>
          <w:p w14:paraId="4DE03409" w14:textId="6DD4207A" w:rsidR="008E3C7F" w:rsidRPr="005001B2" w:rsidRDefault="00196F7F" w:rsidP="00196F7F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rPr>
                <w:color w:val="FF0000"/>
              </w:rPr>
            </w:pPr>
            <w:r w:rsidRPr="00196F7F">
              <w:rPr>
                <w:rStyle w:val="AnswercontextChar"/>
              </w:rPr>
              <w:t>Answer:</w:t>
            </w:r>
            <w:r>
              <w:t xml:space="preserve"> </w:t>
            </w:r>
            <w:r w:rsidR="008E3C7F" w:rsidRPr="00196F7F">
              <w:t>Butyl</w:t>
            </w:r>
            <w:r w:rsidR="008E3C7F" w:rsidRPr="005001B2">
              <w:rPr>
                <w:color w:val="FF0000"/>
              </w:rPr>
              <w:t xml:space="preserve"> </w:t>
            </w:r>
            <w:proofErr w:type="spellStart"/>
            <w:r w:rsidR="008E3C7F" w:rsidRPr="00196F7F">
              <w:t>pentanoate</w:t>
            </w:r>
            <w:proofErr w:type="spellEnd"/>
            <w:r w:rsidR="00E965C2">
              <w:t>.</w:t>
            </w:r>
          </w:p>
          <w:p w14:paraId="2D390919" w14:textId="77777777" w:rsidR="008E3C7F" w:rsidRDefault="008E3C7F" w:rsidP="00573A4F">
            <w:pPr>
              <w:rPr>
                <w:rFonts w:ascii="Arial" w:hAnsi="Arial" w:cs="Arial"/>
              </w:rPr>
            </w:pPr>
          </w:p>
        </w:tc>
      </w:tr>
    </w:tbl>
    <w:p w14:paraId="3A2C044E" w14:textId="77777777" w:rsidR="008E3C7F" w:rsidRDefault="008E3C7F" w:rsidP="008E3C7F">
      <w:pPr>
        <w:rPr>
          <w:rFonts w:ascii="Arial" w:hAnsi="Arial" w:cs="Arial"/>
        </w:rPr>
      </w:pPr>
    </w:p>
    <w:p w14:paraId="45ADF93B" w14:textId="77777777" w:rsidR="008E3C7F" w:rsidRDefault="008E3C7F" w:rsidP="008E3C7F">
      <w:pPr>
        <w:rPr>
          <w:rFonts w:ascii="Arial" w:hAnsi="Arial" w:cs="Arial"/>
        </w:rPr>
      </w:pPr>
    </w:p>
    <w:p w14:paraId="3E3F2CF1" w14:textId="77777777" w:rsidR="008E3C7F" w:rsidRPr="00117CCC" w:rsidRDefault="008E3C7F" w:rsidP="008E3C7F">
      <w:pPr>
        <w:pStyle w:val="Question"/>
        <w:numPr>
          <w:ilvl w:val="0"/>
          <w:numId w:val="2"/>
        </w:numPr>
        <w:spacing w:before="0"/>
        <w:rPr>
          <w:b w:val="0"/>
          <w:bCs w:val="0"/>
        </w:rPr>
      </w:pPr>
      <w:r w:rsidRPr="00117CCC">
        <w:t>Draw the structure of the alcohol, carboxylic acid and ester needed to make the following flavours.</w:t>
      </w:r>
    </w:p>
    <w:p w14:paraId="1760181B" w14:textId="2ED58248" w:rsidR="008E3C7F" w:rsidRDefault="008E3C7F" w:rsidP="00DA6057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>Make sure you draw all of the chemical bonds in the molecule.</w:t>
      </w:r>
    </w:p>
    <w:p w14:paraId="530F0E7B" w14:textId="4FF3CAD0" w:rsidR="008E3C7F" w:rsidRPr="008E3C7F" w:rsidRDefault="00E965C2" w:rsidP="008E3C7F">
      <w:pPr>
        <w:pStyle w:val="Question"/>
      </w:pPr>
      <w:r>
        <w:rPr>
          <w:noProof/>
          <w:lang w:eastAsia="en-GB"/>
        </w:rPr>
        <w:drawing>
          <wp:anchor distT="0" distB="0" distL="114300" distR="114300" simplePos="0" relativeHeight="251716608" behindDoc="1" locked="0" layoutInCell="1" allowOverlap="1" wp14:anchorId="02B66ADC" wp14:editId="65AD9C91">
            <wp:simplePos x="0" y="0"/>
            <wp:positionH relativeFrom="column">
              <wp:posOffset>1150178</wp:posOffset>
            </wp:positionH>
            <wp:positionV relativeFrom="paragraph">
              <wp:posOffset>63886</wp:posOffset>
            </wp:positionV>
            <wp:extent cx="500380" cy="549910"/>
            <wp:effectExtent l="0" t="0" r="0" b="2540"/>
            <wp:wrapTight wrapText="bothSides">
              <wp:wrapPolygon edited="0">
                <wp:start x="0" y="0"/>
                <wp:lineTo x="0" y="20952"/>
                <wp:lineTo x="20558" y="20952"/>
                <wp:lineTo x="20558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00380" cy="549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3C7F" w:rsidRPr="00117CCC">
        <w:t>Cherry</w:t>
      </w:r>
    </w:p>
    <w:p w14:paraId="03AB72D5" w14:textId="48578531" w:rsidR="008E3C7F" w:rsidRDefault="008E3C7F" w:rsidP="008E3C7F">
      <w:pPr>
        <w:pStyle w:val="ListParagraph"/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49"/>
        <w:gridCol w:w="2906"/>
        <w:gridCol w:w="3816"/>
      </w:tblGrid>
      <w:tr w:rsidR="0039679B" w14:paraId="05C1B2DC" w14:textId="77777777" w:rsidTr="008E3C7F">
        <w:trPr>
          <w:jc w:val="center"/>
        </w:trPr>
        <w:tc>
          <w:tcPr>
            <w:tcW w:w="2449" w:type="dxa"/>
            <w:shd w:val="clear" w:color="auto" w:fill="D9D9D9" w:themeFill="background1" w:themeFillShade="D9"/>
          </w:tcPr>
          <w:p w14:paraId="6361094D" w14:textId="77777777" w:rsidR="008E3C7F" w:rsidRPr="008E3C7F" w:rsidRDefault="008E3C7F" w:rsidP="00573A4F">
            <w:pPr>
              <w:jc w:val="center"/>
              <w:rPr>
                <w:rFonts w:ascii="Arial" w:hAnsi="Arial" w:cs="Arial"/>
                <w:b/>
                <w:bCs/>
              </w:rPr>
            </w:pPr>
            <w:r w:rsidRPr="008E3C7F">
              <w:rPr>
                <w:rFonts w:ascii="Arial" w:hAnsi="Arial" w:cs="Arial"/>
                <w:b/>
                <w:bCs/>
              </w:rPr>
              <w:t>Structure of alcohol</w:t>
            </w:r>
          </w:p>
        </w:tc>
        <w:tc>
          <w:tcPr>
            <w:tcW w:w="2906" w:type="dxa"/>
            <w:shd w:val="clear" w:color="auto" w:fill="D9D9D9" w:themeFill="background1" w:themeFillShade="D9"/>
          </w:tcPr>
          <w:p w14:paraId="1CAECA75" w14:textId="77777777" w:rsidR="008E3C7F" w:rsidRPr="008E3C7F" w:rsidRDefault="008E3C7F" w:rsidP="00573A4F">
            <w:pPr>
              <w:jc w:val="center"/>
              <w:rPr>
                <w:rFonts w:ascii="Arial" w:hAnsi="Arial" w:cs="Arial"/>
                <w:b/>
                <w:bCs/>
              </w:rPr>
            </w:pPr>
            <w:r w:rsidRPr="008E3C7F">
              <w:rPr>
                <w:rFonts w:ascii="Arial" w:hAnsi="Arial" w:cs="Arial"/>
                <w:b/>
                <w:bCs/>
              </w:rPr>
              <w:t>Structure of carboxylic acid</w:t>
            </w:r>
          </w:p>
        </w:tc>
        <w:tc>
          <w:tcPr>
            <w:tcW w:w="3287" w:type="dxa"/>
            <w:shd w:val="clear" w:color="auto" w:fill="D9D9D9" w:themeFill="background1" w:themeFillShade="D9"/>
          </w:tcPr>
          <w:p w14:paraId="7899AB2A" w14:textId="77777777" w:rsidR="008E3C7F" w:rsidRPr="008E3C7F" w:rsidRDefault="008E3C7F" w:rsidP="00573A4F">
            <w:pPr>
              <w:jc w:val="center"/>
              <w:rPr>
                <w:rFonts w:ascii="Arial" w:hAnsi="Arial" w:cs="Arial"/>
                <w:b/>
                <w:bCs/>
              </w:rPr>
            </w:pPr>
            <w:r w:rsidRPr="008E3C7F">
              <w:rPr>
                <w:rFonts w:ascii="Arial" w:hAnsi="Arial" w:cs="Arial"/>
                <w:b/>
                <w:bCs/>
              </w:rPr>
              <w:t>Structure of ester</w:t>
            </w:r>
          </w:p>
          <w:p w14:paraId="3A486118" w14:textId="77777777" w:rsidR="008E3C7F" w:rsidRPr="008E3C7F" w:rsidRDefault="008E3C7F" w:rsidP="00573A4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39679B" w14:paraId="6E89B435" w14:textId="77777777" w:rsidTr="0039679B">
        <w:trPr>
          <w:jc w:val="center"/>
        </w:trPr>
        <w:tc>
          <w:tcPr>
            <w:tcW w:w="2449" w:type="dxa"/>
            <w:shd w:val="clear" w:color="auto" w:fill="F2F2F2" w:themeFill="background1" w:themeFillShade="F2"/>
          </w:tcPr>
          <w:p w14:paraId="72F74CEE" w14:textId="7E46FC67" w:rsidR="008E3C7F" w:rsidRDefault="00DA6057" w:rsidP="00573A4F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03296" behindDoc="0" locked="0" layoutInCell="1" allowOverlap="1" wp14:anchorId="1A03E585" wp14:editId="38939D22">
                  <wp:simplePos x="0" y="0"/>
                  <wp:positionH relativeFrom="column">
                    <wp:posOffset>123190</wp:posOffset>
                  </wp:positionH>
                  <wp:positionV relativeFrom="paragraph">
                    <wp:posOffset>142240</wp:posOffset>
                  </wp:positionV>
                  <wp:extent cx="1193800" cy="922020"/>
                  <wp:effectExtent l="19050" t="19050" r="25400" b="11430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193800" cy="92202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70C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w:t xml:space="preserve"> </w:t>
            </w:r>
          </w:p>
        </w:tc>
        <w:tc>
          <w:tcPr>
            <w:tcW w:w="2906" w:type="dxa"/>
            <w:shd w:val="clear" w:color="auto" w:fill="F2F2F2" w:themeFill="background1" w:themeFillShade="F2"/>
          </w:tcPr>
          <w:p w14:paraId="061F0F8E" w14:textId="536E47CE" w:rsidR="008E3C7F" w:rsidRDefault="0039679B" w:rsidP="00573A4F">
            <w:pPr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04320" behindDoc="0" locked="0" layoutInCell="1" allowOverlap="1" wp14:anchorId="48C589BE" wp14:editId="575A3B39">
                  <wp:simplePos x="0" y="0"/>
                  <wp:positionH relativeFrom="column">
                    <wp:posOffset>73025</wp:posOffset>
                  </wp:positionH>
                  <wp:positionV relativeFrom="paragraph">
                    <wp:posOffset>142240</wp:posOffset>
                  </wp:positionV>
                  <wp:extent cx="1554597" cy="895350"/>
                  <wp:effectExtent l="19050" t="19050" r="26670" b="19050"/>
                  <wp:wrapNone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20"/>
                          <a:stretch/>
                        </pic:blipFill>
                        <pic:spPr bwMode="auto">
                          <a:xfrm>
                            <a:off x="0" y="0"/>
                            <a:ext cx="1554597" cy="89535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70C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287" w:type="dxa"/>
            <w:shd w:val="clear" w:color="auto" w:fill="F2F2F2" w:themeFill="background1" w:themeFillShade="F2"/>
          </w:tcPr>
          <w:p w14:paraId="70A46A2A" w14:textId="3A89CF2E" w:rsidR="0039679B" w:rsidRDefault="0039679B" w:rsidP="0039679B">
            <w:pPr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05344" behindDoc="0" locked="0" layoutInCell="1" allowOverlap="1" wp14:anchorId="0670E795" wp14:editId="0B600244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142240</wp:posOffset>
                  </wp:positionV>
                  <wp:extent cx="2241550" cy="895486"/>
                  <wp:effectExtent l="19050" t="19050" r="25400" b="19050"/>
                  <wp:wrapThrough wrapText="bothSides">
                    <wp:wrapPolygon edited="0">
                      <wp:start x="-184" y="-460"/>
                      <wp:lineTo x="-184" y="21600"/>
                      <wp:lineTo x="21661" y="21600"/>
                      <wp:lineTo x="21661" y="-460"/>
                      <wp:lineTo x="-184" y="-460"/>
                    </wp:wrapPolygon>
                  </wp:wrapThrough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 flipV="1">
                            <a:off x="0" y="0"/>
                            <a:ext cx="2241550" cy="89548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70C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4B15572F" w14:textId="42373C7D" w:rsidR="008E3C7F" w:rsidRPr="000E28AF" w:rsidRDefault="008E3C7F" w:rsidP="008E3C7F">
      <w:pPr>
        <w:rPr>
          <w:rFonts w:ascii="Arial" w:hAnsi="Arial" w:cs="Arial"/>
        </w:rPr>
      </w:pPr>
    </w:p>
    <w:p w14:paraId="0CBE8E3A" w14:textId="3F04BAD8" w:rsidR="008E3C7F" w:rsidRPr="00117CCC" w:rsidRDefault="00E965C2" w:rsidP="008E3C7F">
      <w:pPr>
        <w:pStyle w:val="Question"/>
      </w:pPr>
      <w:r>
        <w:rPr>
          <w:noProof/>
          <w:lang w:eastAsia="en-GB"/>
        </w:rPr>
        <w:drawing>
          <wp:anchor distT="0" distB="0" distL="114300" distR="114300" simplePos="0" relativeHeight="251715584" behindDoc="1" locked="0" layoutInCell="1" allowOverlap="1" wp14:anchorId="6B79FD47" wp14:editId="6DCF3FFE">
            <wp:simplePos x="0" y="0"/>
            <wp:positionH relativeFrom="column">
              <wp:posOffset>1253766</wp:posOffset>
            </wp:positionH>
            <wp:positionV relativeFrom="paragraph">
              <wp:posOffset>4224</wp:posOffset>
            </wp:positionV>
            <wp:extent cx="840740" cy="619760"/>
            <wp:effectExtent l="0" t="0" r="0" b="8890"/>
            <wp:wrapTight wrapText="bothSides">
              <wp:wrapPolygon edited="0">
                <wp:start x="3426" y="0"/>
                <wp:lineTo x="0" y="3320"/>
                <wp:lineTo x="0" y="11951"/>
                <wp:lineTo x="6852" y="21246"/>
                <wp:lineTo x="13215" y="21246"/>
                <wp:lineTo x="17619" y="20582"/>
                <wp:lineTo x="21045" y="16598"/>
                <wp:lineTo x="21045" y="9959"/>
                <wp:lineTo x="17130" y="1328"/>
                <wp:lineTo x="16151" y="0"/>
                <wp:lineTo x="3426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ackgroundRemoval t="10000" b="91900" l="8185" r="89997">
                                  <a14:foregroundMark x1="8185" y1="50100" x2="8185" y2="50100"/>
                                  <a14:foregroundMark x1="36936" y1="90400" x2="36936" y2="90400"/>
                                  <a14:foregroundMark x1="38790" y1="91900" x2="38790" y2="9190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32" t="22842" r="25970" b="4939"/>
                    <a:stretch/>
                  </pic:blipFill>
                  <pic:spPr bwMode="auto">
                    <a:xfrm>
                      <a:off x="0" y="0"/>
                      <a:ext cx="840740" cy="61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3C7F" w:rsidRPr="00117CCC">
        <w:t>Pineapple</w:t>
      </w:r>
    </w:p>
    <w:p w14:paraId="05630CFB" w14:textId="77777777" w:rsidR="008E3C7F" w:rsidRPr="00D77635" w:rsidRDefault="008E3C7F" w:rsidP="008E3C7F">
      <w:pPr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89"/>
        <w:gridCol w:w="2652"/>
        <w:gridCol w:w="4146"/>
      </w:tblGrid>
      <w:tr w:rsidR="00EF3664" w14:paraId="73690399" w14:textId="77777777" w:rsidTr="00EF3664">
        <w:trPr>
          <w:jc w:val="center"/>
        </w:trPr>
        <w:tc>
          <w:tcPr>
            <w:tcW w:w="2689" w:type="dxa"/>
            <w:shd w:val="clear" w:color="auto" w:fill="D9D9D9" w:themeFill="background1" w:themeFillShade="D9"/>
          </w:tcPr>
          <w:p w14:paraId="43F5BEB8" w14:textId="77777777" w:rsidR="008E3C7F" w:rsidRPr="008E3C7F" w:rsidRDefault="008E3C7F" w:rsidP="00573A4F">
            <w:pPr>
              <w:jc w:val="center"/>
              <w:rPr>
                <w:rFonts w:ascii="Arial" w:hAnsi="Arial" w:cs="Arial"/>
                <w:b/>
                <w:bCs/>
              </w:rPr>
            </w:pPr>
            <w:r w:rsidRPr="008E3C7F">
              <w:rPr>
                <w:rFonts w:ascii="Arial" w:hAnsi="Arial" w:cs="Arial"/>
                <w:b/>
                <w:bCs/>
              </w:rPr>
              <w:t>Structure of alcohol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5A261E6" w14:textId="77777777" w:rsidR="008E3C7F" w:rsidRPr="008E3C7F" w:rsidRDefault="008E3C7F" w:rsidP="00573A4F">
            <w:pPr>
              <w:jc w:val="center"/>
              <w:rPr>
                <w:rFonts w:ascii="Arial" w:hAnsi="Arial" w:cs="Arial"/>
                <w:b/>
                <w:bCs/>
              </w:rPr>
            </w:pPr>
            <w:r w:rsidRPr="008E3C7F">
              <w:rPr>
                <w:rFonts w:ascii="Arial" w:hAnsi="Arial" w:cs="Arial"/>
                <w:b/>
                <w:bCs/>
              </w:rPr>
              <w:t>Structure of carboxylic acid</w:t>
            </w:r>
          </w:p>
        </w:tc>
        <w:tc>
          <w:tcPr>
            <w:tcW w:w="4105" w:type="dxa"/>
            <w:shd w:val="clear" w:color="auto" w:fill="D9D9D9" w:themeFill="background1" w:themeFillShade="D9"/>
          </w:tcPr>
          <w:p w14:paraId="01929238" w14:textId="77777777" w:rsidR="008E3C7F" w:rsidRPr="008E3C7F" w:rsidRDefault="008E3C7F" w:rsidP="00573A4F">
            <w:pPr>
              <w:jc w:val="center"/>
              <w:rPr>
                <w:rFonts w:ascii="Arial" w:hAnsi="Arial" w:cs="Arial"/>
                <w:b/>
                <w:bCs/>
              </w:rPr>
            </w:pPr>
            <w:r w:rsidRPr="008E3C7F">
              <w:rPr>
                <w:rFonts w:ascii="Arial" w:hAnsi="Arial" w:cs="Arial"/>
                <w:b/>
                <w:bCs/>
              </w:rPr>
              <w:t>Structure of ester</w:t>
            </w:r>
          </w:p>
          <w:p w14:paraId="6F0023C4" w14:textId="77777777" w:rsidR="008E3C7F" w:rsidRPr="008E3C7F" w:rsidRDefault="008E3C7F" w:rsidP="00573A4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EF3664" w14:paraId="4F9F12E3" w14:textId="77777777" w:rsidTr="00EF3664">
        <w:trPr>
          <w:jc w:val="center"/>
        </w:trPr>
        <w:tc>
          <w:tcPr>
            <w:tcW w:w="2689" w:type="dxa"/>
            <w:shd w:val="clear" w:color="auto" w:fill="F2F2F2" w:themeFill="background1" w:themeFillShade="F2"/>
          </w:tcPr>
          <w:p w14:paraId="2B2AC622" w14:textId="2324FFA9" w:rsidR="008E3C7F" w:rsidRDefault="0039679B" w:rsidP="0039679B">
            <w:pPr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06368" behindDoc="0" locked="0" layoutInCell="1" allowOverlap="1" wp14:anchorId="6F1E71BB" wp14:editId="2D2A968C">
                  <wp:simplePos x="0" y="0"/>
                  <wp:positionH relativeFrom="column">
                    <wp:posOffset>21590</wp:posOffset>
                  </wp:positionH>
                  <wp:positionV relativeFrom="paragraph">
                    <wp:posOffset>115570</wp:posOffset>
                  </wp:positionV>
                  <wp:extent cx="1515110" cy="825500"/>
                  <wp:effectExtent l="19050" t="19050" r="27940" b="12700"/>
                  <wp:wrapThrough wrapText="bothSides">
                    <wp:wrapPolygon edited="0">
                      <wp:start x="-272" y="-498"/>
                      <wp:lineTo x="-272" y="21434"/>
                      <wp:lineTo x="21727" y="21434"/>
                      <wp:lineTo x="21727" y="-498"/>
                      <wp:lineTo x="-272" y="-498"/>
                    </wp:wrapPolygon>
                  </wp:wrapThrough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65"/>
                          <a:stretch/>
                        </pic:blipFill>
                        <pic:spPr bwMode="auto">
                          <a:xfrm>
                            <a:off x="0" y="0"/>
                            <a:ext cx="1515110" cy="8255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70C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693" w:type="dxa"/>
            <w:shd w:val="clear" w:color="auto" w:fill="F2F2F2" w:themeFill="background1" w:themeFillShade="F2"/>
          </w:tcPr>
          <w:p w14:paraId="22FFDBC6" w14:textId="5D18D05F" w:rsidR="008E3C7F" w:rsidRDefault="00EF3664" w:rsidP="00573A4F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08416" behindDoc="0" locked="0" layoutInCell="1" allowOverlap="1" wp14:anchorId="1BFEC380" wp14:editId="13C151BF">
                  <wp:simplePos x="0" y="0"/>
                  <wp:positionH relativeFrom="column">
                    <wp:posOffset>30480</wp:posOffset>
                  </wp:positionH>
                  <wp:positionV relativeFrom="paragraph">
                    <wp:posOffset>153670</wp:posOffset>
                  </wp:positionV>
                  <wp:extent cx="1389214" cy="800100"/>
                  <wp:effectExtent l="19050" t="19050" r="20955" b="19050"/>
                  <wp:wrapNone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20"/>
                          <a:stretch/>
                        </pic:blipFill>
                        <pic:spPr bwMode="auto">
                          <a:xfrm>
                            <a:off x="0" y="0"/>
                            <a:ext cx="1389214" cy="8001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70C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105" w:type="dxa"/>
            <w:shd w:val="clear" w:color="auto" w:fill="F2F2F2" w:themeFill="background1" w:themeFillShade="F2"/>
          </w:tcPr>
          <w:p w14:paraId="55FC6AEE" w14:textId="4756C2EC" w:rsidR="008E3C7F" w:rsidRDefault="00EF3664" w:rsidP="00EF3664">
            <w:pPr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09440" behindDoc="0" locked="0" layoutInCell="1" allowOverlap="1" wp14:anchorId="66C23DAC" wp14:editId="772ABEDC">
                  <wp:simplePos x="0" y="0"/>
                  <wp:positionH relativeFrom="column">
                    <wp:posOffset>14605</wp:posOffset>
                  </wp:positionH>
                  <wp:positionV relativeFrom="paragraph">
                    <wp:posOffset>140970</wp:posOffset>
                  </wp:positionV>
                  <wp:extent cx="2451735" cy="819161"/>
                  <wp:effectExtent l="19050" t="19050" r="24765" b="19050"/>
                  <wp:wrapThrough wrapText="bothSides">
                    <wp:wrapPolygon edited="0">
                      <wp:start x="-168" y="-502"/>
                      <wp:lineTo x="-168" y="21600"/>
                      <wp:lineTo x="21650" y="21600"/>
                      <wp:lineTo x="21650" y="-502"/>
                      <wp:lineTo x="-168" y="-502"/>
                    </wp:wrapPolygon>
                  </wp:wrapThrough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2466952" cy="8242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70C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8C0252C" w14:textId="0AD7B432" w:rsidR="008E3C7F" w:rsidRPr="000E28AF" w:rsidRDefault="008E3C7F" w:rsidP="008E3C7F">
      <w:pPr>
        <w:rPr>
          <w:rFonts w:ascii="Arial" w:hAnsi="Arial" w:cs="Arial"/>
        </w:rPr>
      </w:pPr>
    </w:p>
    <w:p w14:paraId="2789384F" w14:textId="77777777" w:rsidR="00614C92" w:rsidRDefault="00614C92">
      <w:pPr>
        <w:rPr>
          <w:rFonts w:ascii="Arial" w:hAnsi="Arial" w:cs="Arial"/>
          <w:b/>
          <w:bCs/>
        </w:rPr>
      </w:pPr>
      <w:r>
        <w:br w:type="page"/>
      </w:r>
      <w:bookmarkStart w:id="0" w:name="_GoBack"/>
      <w:bookmarkEnd w:id="0"/>
    </w:p>
    <w:p w14:paraId="1E5EC48E" w14:textId="0C079AFC" w:rsidR="008E3C7F" w:rsidRDefault="00E965C2" w:rsidP="008E3C7F">
      <w:pPr>
        <w:pStyle w:val="Question"/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717632" behindDoc="1" locked="0" layoutInCell="1" allowOverlap="1" wp14:anchorId="220C4BDD" wp14:editId="6C11E33B">
            <wp:simplePos x="0" y="0"/>
            <wp:positionH relativeFrom="column">
              <wp:posOffset>1142172</wp:posOffset>
            </wp:positionH>
            <wp:positionV relativeFrom="paragraph">
              <wp:posOffset>304</wp:posOffset>
            </wp:positionV>
            <wp:extent cx="715010" cy="511810"/>
            <wp:effectExtent l="0" t="0" r="8890" b="2540"/>
            <wp:wrapThrough wrapText="bothSides">
              <wp:wrapPolygon edited="0">
                <wp:start x="0" y="0"/>
                <wp:lineTo x="0" y="20903"/>
                <wp:lineTo x="21293" y="20903"/>
                <wp:lineTo x="21293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15010" cy="511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3C7F">
        <w:t xml:space="preserve">Peach </w:t>
      </w:r>
    </w:p>
    <w:p w14:paraId="0F184FB8" w14:textId="77777777" w:rsidR="008E3C7F" w:rsidRPr="00D77635" w:rsidRDefault="008E3C7F" w:rsidP="008E3C7F">
      <w:pPr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48"/>
        <w:gridCol w:w="3123"/>
        <w:gridCol w:w="3716"/>
      </w:tblGrid>
      <w:tr w:rsidR="00614C92" w14:paraId="5F7B00C7" w14:textId="77777777" w:rsidTr="00573A4F">
        <w:trPr>
          <w:jc w:val="center"/>
        </w:trPr>
        <w:tc>
          <w:tcPr>
            <w:tcW w:w="3005" w:type="dxa"/>
            <w:shd w:val="clear" w:color="auto" w:fill="D9D9D9" w:themeFill="background1" w:themeFillShade="D9"/>
          </w:tcPr>
          <w:p w14:paraId="32B6EFCE" w14:textId="77777777" w:rsidR="008E3C7F" w:rsidRPr="008E3C7F" w:rsidRDefault="008E3C7F" w:rsidP="00573A4F">
            <w:pPr>
              <w:jc w:val="center"/>
              <w:rPr>
                <w:rFonts w:ascii="Arial" w:hAnsi="Arial" w:cs="Arial"/>
                <w:b/>
                <w:bCs/>
              </w:rPr>
            </w:pPr>
            <w:r w:rsidRPr="008E3C7F">
              <w:rPr>
                <w:rFonts w:ascii="Arial" w:hAnsi="Arial" w:cs="Arial"/>
                <w:b/>
                <w:bCs/>
              </w:rPr>
              <w:t>Structure of alcohol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2F1A80E3" w14:textId="77777777" w:rsidR="008E3C7F" w:rsidRPr="008E3C7F" w:rsidRDefault="008E3C7F" w:rsidP="00573A4F">
            <w:pPr>
              <w:jc w:val="center"/>
              <w:rPr>
                <w:rFonts w:ascii="Arial" w:hAnsi="Arial" w:cs="Arial"/>
                <w:b/>
                <w:bCs/>
              </w:rPr>
            </w:pPr>
            <w:r w:rsidRPr="008E3C7F">
              <w:rPr>
                <w:rFonts w:ascii="Arial" w:hAnsi="Arial" w:cs="Arial"/>
                <w:b/>
                <w:bCs/>
              </w:rPr>
              <w:t>Structure of carboxylic acid</w:t>
            </w:r>
          </w:p>
        </w:tc>
        <w:tc>
          <w:tcPr>
            <w:tcW w:w="3006" w:type="dxa"/>
            <w:shd w:val="clear" w:color="auto" w:fill="D9D9D9" w:themeFill="background1" w:themeFillShade="D9"/>
          </w:tcPr>
          <w:p w14:paraId="26CF5025" w14:textId="77777777" w:rsidR="008E3C7F" w:rsidRPr="008E3C7F" w:rsidRDefault="008E3C7F" w:rsidP="00573A4F">
            <w:pPr>
              <w:jc w:val="center"/>
              <w:rPr>
                <w:rFonts w:ascii="Arial" w:hAnsi="Arial" w:cs="Arial"/>
                <w:b/>
                <w:bCs/>
              </w:rPr>
            </w:pPr>
            <w:r w:rsidRPr="008E3C7F">
              <w:rPr>
                <w:rFonts w:ascii="Arial" w:hAnsi="Arial" w:cs="Arial"/>
                <w:b/>
                <w:bCs/>
              </w:rPr>
              <w:t>Structure of ester</w:t>
            </w:r>
          </w:p>
          <w:p w14:paraId="7A426072" w14:textId="77777777" w:rsidR="008E3C7F" w:rsidRPr="008E3C7F" w:rsidRDefault="008E3C7F" w:rsidP="00573A4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614C92" w14:paraId="3AE6C0AC" w14:textId="77777777" w:rsidTr="00004CB3">
        <w:trPr>
          <w:jc w:val="center"/>
        </w:trPr>
        <w:tc>
          <w:tcPr>
            <w:tcW w:w="3005" w:type="dxa"/>
            <w:shd w:val="clear" w:color="auto" w:fill="F2F2F2" w:themeFill="background1" w:themeFillShade="F2"/>
          </w:tcPr>
          <w:p w14:paraId="0CD9CCCE" w14:textId="3A948A06" w:rsidR="008E3C7F" w:rsidRDefault="00004CB3" w:rsidP="00573A4F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11488" behindDoc="0" locked="0" layoutInCell="1" allowOverlap="1" wp14:anchorId="6F7FE5EA" wp14:editId="117359D0">
                  <wp:simplePos x="0" y="0"/>
                  <wp:positionH relativeFrom="column">
                    <wp:posOffset>40640</wp:posOffset>
                  </wp:positionH>
                  <wp:positionV relativeFrom="paragraph">
                    <wp:posOffset>127000</wp:posOffset>
                  </wp:positionV>
                  <wp:extent cx="1515110" cy="825500"/>
                  <wp:effectExtent l="19050" t="19050" r="27940" b="12700"/>
                  <wp:wrapThrough wrapText="bothSides">
                    <wp:wrapPolygon edited="0">
                      <wp:start x="-272" y="-498"/>
                      <wp:lineTo x="-272" y="21434"/>
                      <wp:lineTo x="21727" y="21434"/>
                      <wp:lineTo x="21727" y="-498"/>
                      <wp:lineTo x="-272" y="-498"/>
                    </wp:wrapPolygon>
                  </wp:wrapThrough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65"/>
                          <a:stretch/>
                        </pic:blipFill>
                        <pic:spPr bwMode="auto">
                          <a:xfrm>
                            <a:off x="0" y="0"/>
                            <a:ext cx="1515110" cy="8255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70C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005" w:type="dxa"/>
            <w:shd w:val="clear" w:color="auto" w:fill="F2F2F2" w:themeFill="background1" w:themeFillShade="F2"/>
          </w:tcPr>
          <w:p w14:paraId="1A92ADA4" w14:textId="09ABB9E9" w:rsidR="008E3C7F" w:rsidRDefault="00614C92" w:rsidP="00573A4F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13536" behindDoc="0" locked="0" layoutInCell="1" allowOverlap="1" wp14:anchorId="1C07D466" wp14:editId="78F00F3F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139700</wp:posOffset>
                  </wp:positionV>
                  <wp:extent cx="1828639" cy="825500"/>
                  <wp:effectExtent l="19050" t="19050" r="19685" b="12700"/>
                  <wp:wrapThrough wrapText="bothSides">
                    <wp:wrapPolygon edited="0">
                      <wp:start x="-225" y="-498"/>
                      <wp:lineTo x="-225" y="21434"/>
                      <wp:lineTo x="21608" y="21434"/>
                      <wp:lineTo x="21608" y="-498"/>
                      <wp:lineTo x="-225" y="-498"/>
                    </wp:wrapPolygon>
                  </wp:wrapThrough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24" t="3856" r="2274" b="4550"/>
                          <a:stretch/>
                        </pic:blipFill>
                        <pic:spPr bwMode="auto">
                          <a:xfrm>
                            <a:off x="0" y="0"/>
                            <a:ext cx="1828639" cy="8255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70C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006" w:type="dxa"/>
            <w:shd w:val="clear" w:color="auto" w:fill="F2F2F2" w:themeFill="background1" w:themeFillShade="F2"/>
          </w:tcPr>
          <w:p w14:paraId="081C25E7" w14:textId="0A9B22E1" w:rsidR="008E3C7F" w:rsidRDefault="00004CB3" w:rsidP="00573A4F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12512" behindDoc="0" locked="0" layoutInCell="1" allowOverlap="1" wp14:anchorId="7C95D219" wp14:editId="4139887C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165225</wp:posOffset>
                  </wp:positionV>
                  <wp:extent cx="2219094" cy="685800"/>
                  <wp:effectExtent l="19050" t="19050" r="10160" b="19050"/>
                  <wp:wrapThrough wrapText="bothSides">
                    <wp:wrapPolygon edited="0">
                      <wp:start x="-185" y="-600"/>
                      <wp:lineTo x="-185" y="21600"/>
                      <wp:lineTo x="21513" y="21600"/>
                      <wp:lineTo x="21513" y="-600"/>
                      <wp:lineTo x="-185" y="-600"/>
                    </wp:wrapPolygon>
                  </wp:wrapThrough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9094" cy="6858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70C0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417A5157" w14:textId="77777777" w:rsidR="008E3C7F" w:rsidRDefault="008E3C7F" w:rsidP="008E3C7F">
      <w:pPr>
        <w:rPr>
          <w:rFonts w:ascii="Arial" w:hAnsi="Arial" w:cs="Arial"/>
        </w:rPr>
      </w:pPr>
    </w:p>
    <w:p w14:paraId="0C8F3BB1" w14:textId="77777777" w:rsidR="008E3C7F" w:rsidRDefault="008E3C7F" w:rsidP="008E3C7F">
      <w:pPr>
        <w:rPr>
          <w:rFonts w:ascii="Arial" w:hAnsi="Arial" w:cs="Arial"/>
        </w:rPr>
      </w:pPr>
    </w:p>
    <w:p w14:paraId="6DF1BAE8" w14:textId="77777777" w:rsidR="008E3C7F" w:rsidRDefault="008E3C7F" w:rsidP="008E3C7F">
      <w:pPr>
        <w:rPr>
          <w:rFonts w:ascii="Arial" w:hAnsi="Arial" w:cs="Arial"/>
        </w:rPr>
      </w:pPr>
    </w:p>
    <w:p w14:paraId="6D9C4CAA" w14:textId="77777777" w:rsidR="008E3C7F" w:rsidRDefault="008E3C7F" w:rsidP="008E3C7F">
      <w:pPr>
        <w:rPr>
          <w:rFonts w:ascii="Arial" w:hAnsi="Arial" w:cs="Arial"/>
        </w:rPr>
      </w:pPr>
    </w:p>
    <w:p w14:paraId="325F8EFF" w14:textId="77777777" w:rsidR="008E3C7F" w:rsidRDefault="008E3C7F" w:rsidP="00E77476">
      <w:pPr>
        <w:tabs>
          <w:tab w:val="left" w:pos="5130"/>
        </w:tabs>
        <w:rPr>
          <w:rFonts w:ascii="Arial" w:hAnsi="Arial" w:cs="Arial"/>
        </w:rPr>
      </w:pPr>
    </w:p>
    <w:sectPr w:rsidR="008E3C7F" w:rsidSect="00BA6DDB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3169E" w16cex:dateUtc="2020-09-21T11:10:00Z"/>
  <w16cex:commentExtensible w16cex:durableId="231316A3" w16cex:dateUtc="2020-09-21T11:10:00Z"/>
  <w16cex:commentExtensible w16cex:durableId="231316AD" w16cex:dateUtc="2020-09-21T11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05C5F4F" w16cid:durableId="2313169E"/>
  <w16cid:commentId w16cid:paraId="59A8DB8B" w16cid:durableId="231316A3"/>
  <w16cid:commentId w16cid:paraId="5E6649C5" w16cid:durableId="231316A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E5D5D6" w14:textId="77777777" w:rsidR="00C252E4" w:rsidRDefault="00C252E4" w:rsidP="007243E1">
      <w:pPr>
        <w:spacing w:after="0" w:line="240" w:lineRule="auto"/>
      </w:pPr>
      <w:r>
        <w:separator/>
      </w:r>
    </w:p>
  </w:endnote>
  <w:endnote w:type="continuationSeparator" w:id="0">
    <w:p w14:paraId="572A86D4" w14:textId="77777777" w:rsidR="00C252E4" w:rsidRDefault="00C252E4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C82B94" w14:textId="77777777" w:rsidR="00BB5AF6" w:rsidRDefault="00BB5A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12FB510" w14:textId="5663F00B" w:rsidR="003D66E4" w:rsidRDefault="00BA6DDB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9AF31D7" wp14:editId="0117EC1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7C75AD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4723DA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95675">
              <w:rPr>
                <w:rFonts w:ascii="Arial" w:hAnsi="Arial" w:cs="Arial"/>
                <w:sz w:val="18"/>
                <w:szCs w:val="18"/>
              </w:rPr>
              <w:tab/>
              <w:t xml:space="preserve">          </w:t>
            </w:r>
            <w:r w:rsidR="00295675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1E035FC0" w14:textId="43061F62" w:rsidR="004723DA" w:rsidRPr="00310559" w:rsidRDefault="006810E2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="00196F7F">
              <w:rPr>
                <w:rFonts w:ascii="Arial" w:hAnsi="Arial" w:cs="Arial"/>
                <w:sz w:val="18"/>
                <w:szCs w:val="18"/>
              </w:rPr>
              <w:t>arboxylic acids</w:t>
            </w:r>
            <w:r w:rsidR="007C75AD">
              <w:rPr>
                <w:rFonts w:ascii="Arial" w:hAnsi="Arial" w:cs="Arial"/>
                <w:sz w:val="18"/>
                <w:szCs w:val="18"/>
              </w:rPr>
              <w:t xml:space="preserve"> (H)</w:t>
            </w:r>
            <w:r>
              <w:rPr>
                <w:rFonts w:ascii="Arial" w:hAnsi="Arial" w:cs="Arial"/>
                <w:sz w:val="18"/>
                <w:szCs w:val="18"/>
              </w:rPr>
              <w:tab/>
              <w:t xml:space="preserve">          </w:t>
            </w:r>
            <w:r w:rsidR="007C75AD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BB5AF6">
              <w:rPr>
                <w:rFonts w:ascii="Arial" w:hAnsi="Arial" w:cs="Arial"/>
                <w:noProof/>
                <w:sz w:val="18"/>
                <w:szCs w:val="18"/>
              </w:rPr>
              <w:t>3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BB5AF6">
              <w:rPr>
                <w:rFonts w:ascii="Arial" w:hAnsi="Arial" w:cs="Arial"/>
                <w:noProof/>
                <w:sz w:val="18"/>
                <w:szCs w:val="18"/>
              </w:rPr>
              <w:t>3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11BD76B" w14:textId="7351F749" w:rsidR="00A606E5" w:rsidRDefault="007767ED" w:rsidP="00295675">
            <w:pPr>
              <w:pStyle w:val="Footer"/>
              <w:tabs>
                <w:tab w:val="clear" w:pos="4513"/>
                <w:tab w:val="clear" w:pos="9026"/>
                <w:tab w:val="center" w:pos="4962"/>
                <w:tab w:val="left" w:pos="606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1F64971" wp14:editId="606C238E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7C75AD">
              <w:rPr>
                <w:rFonts w:ascii="Arial" w:hAnsi="Arial" w:cs="Arial"/>
                <w:sz w:val="18"/>
                <w:szCs w:val="18"/>
              </w:rPr>
              <w:t>c</w:t>
            </w:r>
            <w:r w:rsidR="00BA6DDB"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F9CDE93" wp14:editId="30136BAB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95675">
              <w:rPr>
                <w:rFonts w:ascii="Arial" w:hAnsi="Arial" w:cs="Arial"/>
                <w:sz w:val="18"/>
                <w:szCs w:val="18"/>
              </w:rPr>
              <w:tab/>
            </w:r>
            <w:r w:rsidR="00295675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2AB9FFAB" w14:textId="15234FEB" w:rsidR="007767ED" w:rsidRPr="00310559" w:rsidRDefault="006810E2" w:rsidP="00295675">
            <w:pPr>
              <w:pStyle w:val="Footer"/>
              <w:tabs>
                <w:tab w:val="clear" w:pos="4513"/>
                <w:tab w:val="clear" w:pos="9026"/>
                <w:tab w:val="center" w:pos="4962"/>
                <w:tab w:val="left" w:pos="606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="00196F7F">
              <w:rPr>
                <w:rFonts w:ascii="Arial" w:hAnsi="Arial" w:cs="Arial"/>
                <w:sz w:val="18"/>
                <w:szCs w:val="18"/>
              </w:rPr>
              <w:t>arboxylic acids</w:t>
            </w:r>
            <w:r w:rsidR="007C75AD">
              <w:rPr>
                <w:rFonts w:ascii="Arial" w:hAnsi="Arial" w:cs="Arial"/>
                <w:sz w:val="18"/>
                <w:szCs w:val="18"/>
              </w:rPr>
              <w:t xml:space="preserve"> (H)</w:t>
            </w:r>
            <w:r w:rsidR="00295675">
              <w:rPr>
                <w:rFonts w:ascii="Arial" w:hAnsi="Arial" w:cs="Arial"/>
                <w:sz w:val="18"/>
                <w:szCs w:val="18"/>
              </w:rPr>
              <w:tab/>
            </w:r>
            <w:r w:rsidR="007C75AD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3D66E4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BB5AF6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BB5AF6">
              <w:rPr>
                <w:rFonts w:ascii="Arial" w:hAnsi="Arial" w:cs="Arial"/>
                <w:noProof/>
                <w:sz w:val="18"/>
                <w:szCs w:val="18"/>
              </w:rPr>
              <w:t>3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4A1630" w14:textId="77777777" w:rsidR="00C252E4" w:rsidRDefault="00C252E4" w:rsidP="007243E1">
      <w:pPr>
        <w:spacing w:after="0" w:line="240" w:lineRule="auto"/>
      </w:pPr>
      <w:r>
        <w:separator/>
      </w:r>
    </w:p>
  </w:footnote>
  <w:footnote w:type="continuationSeparator" w:id="0">
    <w:p w14:paraId="39A15802" w14:textId="77777777" w:rsidR="00C252E4" w:rsidRDefault="00C252E4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3D7926" w14:textId="77777777" w:rsidR="00BB5AF6" w:rsidRDefault="00BB5A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2C08DF9C" w:rsidR="004723DA" w:rsidRPr="00E8719F" w:rsidRDefault="00E8719F" w:rsidP="00BA6DDB">
    <w:pPr>
      <w:ind w:right="141"/>
      <w:rPr>
        <w:rFonts w:ascii="Arial" w:hAnsi="Arial" w:cs="Arial"/>
        <w:color w:val="0070C0"/>
        <w:sz w:val="20"/>
        <w:szCs w:val="20"/>
      </w:rPr>
    </w:pPr>
    <w:r w:rsidRPr="00E8719F">
      <w:rPr>
        <w:noProof/>
        <w:color w:val="0070C0"/>
        <w:sz w:val="20"/>
        <w:szCs w:val="20"/>
        <w:lang w:eastAsia="en-GB"/>
      </w:rPr>
      <w:drawing>
        <wp:anchor distT="0" distB="0" distL="114300" distR="114300" simplePos="0" relativeHeight="251680768" behindDoc="0" locked="0" layoutInCell="1" allowOverlap="1" wp14:anchorId="42F16A68" wp14:editId="06158180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35969" w14:textId="08D71E30" w:rsidR="00546600" w:rsidRDefault="00E8719F" w:rsidP="00546600">
    <w:pPr>
      <w:ind w:right="141"/>
      <w:rPr>
        <w:rFonts w:ascii="Arial" w:hAnsi="Arial" w:cs="Arial"/>
        <w:b/>
        <w:bCs/>
        <w:color w:val="0070C0"/>
        <w:sz w:val="44"/>
        <w:szCs w:val="44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78720" behindDoc="0" locked="0" layoutInCell="1" allowOverlap="1" wp14:anchorId="3FADDD1F" wp14:editId="21E26978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D02B1">
      <w:rPr>
        <w:rFonts w:ascii="Arial" w:hAnsi="Arial" w:cs="Arial"/>
        <w:b/>
        <w:bCs/>
        <w:color w:val="0070C0"/>
        <w:sz w:val="44"/>
        <w:szCs w:val="44"/>
      </w:rPr>
      <w:t>In context</w:t>
    </w:r>
  </w:p>
  <w:p w14:paraId="67F9FF36" w14:textId="32EAAB61" w:rsidR="00546600" w:rsidRPr="00587B3E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 w:rsidR="00BA6DDB">
      <w:rPr>
        <w:sz w:val="22"/>
      </w:rPr>
      <w:t>Organic</w:t>
    </w:r>
    <w:r>
      <w:rPr>
        <w:sz w:val="22"/>
      </w:rPr>
      <w:t xml:space="preserve"> chemistry</w:t>
    </w:r>
    <w:r w:rsidRPr="00587B3E">
      <w:rPr>
        <w:sz w:val="22"/>
      </w:rPr>
      <w:tab/>
    </w:r>
    <w:r w:rsidR="003E748A" w:rsidRPr="00587B3E">
      <w:rPr>
        <w:sz w:val="22"/>
      </w:rPr>
      <w:t xml:space="preserve">Level: </w:t>
    </w:r>
    <w:r w:rsidR="006810E2">
      <w:rPr>
        <w:sz w:val="22"/>
      </w:rPr>
      <w:t xml:space="preserve">14–16 </w:t>
    </w:r>
    <w:r w:rsidR="003E748A">
      <w:rPr>
        <w:sz w:val="22"/>
      </w:rPr>
      <w:t>years (Higher)</w:t>
    </w:r>
  </w:p>
  <w:p w14:paraId="7752AE7F" w14:textId="23724287" w:rsidR="004723DA" w:rsidRPr="00546600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6810E2">
      <w:rPr>
        <w:sz w:val="22"/>
      </w:rPr>
      <w:t>C</w:t>
    </w:r>
    <w:r w:rsidR="006058A3">
      <w:rPr>
        <w:sz w:val="22"/>
      </w:rPr>
      <w:t>arboxylic acids</w:t>
    </w:r>
    <w:r w:rsidR="006810E2">
      <w:rPr>
        <w:sz w:val="22"/>
      </w:rPr>
      <w:t xml:space="preserve"> </w:t>
    </w:r>
    <w:r w:rsidR="006810E2">
      <w:rPr>
        <w:sz w:val="22"/>
      </w:rPr>
      <w:tab/>
      <w:t xml:space="preserve">Source: </w:t>
    </w:r>
    <w:r w:rsidR="006810E2" w:rsidRPr="00C12B79">
      <w:rPr>
        <w:sz w:val="22"/>
      </w:rPr>
      <w:t>rsc.li/3o4cne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4B0FBA"/>
    <w:multiLevelType w:val="hybridMultilevel"/>
    <w:tmpl w:val="04385252"/>
    <w:lvl w:ilvl="0" w:tplc="08090017">
      <w:start w:val="1"/>
      <w:numFmt w:val="lowerLetter"/>
      <w:lvlText w:val="%1)"/>
      <w:lvlJc w:val="left"/>
      <w:pPr>
        <w:ind w:left="20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748" w:hanging="360"/>
      </w:pPr>
    </w:lvl>
    <w:lvl w:ilvl="2" w:tplc="0809001B" w:tentative="1">
      <w:start w:val="1"/>
      <w:numFmt w:val="lowerRoman"/>
      <w:lvlText w:val="%3."/>
      <w:lvlJc w:val="right"/>
      <w:pPr>
        <w:ind w:left="3468" w:hanging="180"/>
      </w:pPr>
    </w:lvl>
    <w:lvl w:ilvl="3" w:tplc="0809000F" w:tentative="1">
      <w:start w:val="1"/>
      <w:numFmt w:val="decimal"/>
      <w:lvlText w:val="%4."/>
      <w:lvlJc w:val="left"/>
      <w:pPr>
        <w:ind w:left="4188" w:hanging="360"/>
      </w:pPr>
    </w:lvl>
    <w:lvl w:ilvl="4" w:tplc="08090019" w:tentative="1">
      <w:start w:val="1"/>
      <w:numFmt w:val="lowerLetter"/>
      <w:lvlText w:val="%5."/>
      <w:lvlJc w:val="left"/>
      <w:pPr>
        <w:ind w:left="4908" w:hanging="360"/>
      </w:pPr>
    </w:lvl>
    <w:lvl w:ilvl="5" w:tplc="0809001B" w:tentative="1">
      <w:start w:val="1"/>
      <w:numFmt w:val="lowerRoman"/>
      <w:lvlText w:val="%6."/>
      <w:lvlJc w:val="right"/>
      <w:pPr>
        <w:ind w:left="5628" w:hanging="180"/>
      </w:pPr>
    </w:lvl>
    <w:lvl w:ilvl="6" w:tplc="0809000F" w:tentative="1">
      <w:start w:val="1"/>
      <w:numFmt w:val="decimal"/>
      <w:lvlText w:val="%7."/>
      <w:lvlJc w:val="left"/>
      <w:pPr>
        <w:ind w:left="6348" w:hanging="360"/>
      </w:pPr>
    </w:lvl>
    <w:lvl w:ilvl="7" w:tplc="08090019" w:tentative="1">
      <w:start w:val="1"/>
      <w:numFmt w:val="lowerLetter"/>
      <w:lvlText w:val="%8."/>
      <w:lvlJc w:val="left"/>
      <w:pPr>
        <w:ind w:left="7068" w:hanging="360"/>
      </w:pPr>
    </w:lvl>
    <w:lvl w:ilvl="8" w:tplc="0809001B" w:tentative="1">
      <w:start w:val="1"/>
      <w:numFmt w:val="lowerRoman"/>
      <w:lvlText w:val="%9."/>
      <w:lvlJc w:val="right"/>
      <w:pPr>
        <w:ind w:left="7788" w:hanging="180"/>
      </w:pPr>
    </w:lvl>
  </w:abstractNum>
  <w:abstractNum w:abstractNumId="1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70E510D"/>
    <w:multiLevelType w:val="hybridMultilevel"/>
    <w:tmpl w:val="24FEAC7E"/>
    <w:lvl w:ilvl="0" w:tplc="FB82777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4"/>
  </w:num>
  <w:num w:numId="6">
    <w:abstractNumId w:val="0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wFAOLn9fQtAAAA"/>
  </w:docVars>
  <w:rsids>
    <w:rsidRoot w:val="002D4B02"/>
    <w:rsid w:val="000045B2"/>
    <w:rsid w:val="00004CB3"/>
    <w:rsid w:val="00014DCF"/>
    <w:rsid w:val="00016A3B"/>
    <w:rsid w:val="00064CBE"/>
    <w:rsid w:val="0007276B"/>
    <w:rsid w:val="00080BFC"/>
    <w:rsid w:val="00090EC9"/>
    <w:rsid w:val="000B2CC6"/>
    <w:rsid w:val="000C17B2"/>
    <w:rsid w:val="000D6CDD"/>
    <w:rsid w:val="000E0D0D"/>
    <w:rsid w:val="000E53EB"/>
    <w:rsid w:val="000F0BC1"/>
    <w:rsid w:val="000F7FB4"/>
    <w:rsid w:val="001228E4"/>
    <w:rsid w:val="00125012"/>
    <w:rsid w:val="00147841"/>
    <w:rsid w:val="00156A39"/>
    <w:rsid w:val="00163D6B"/>
    <w:rsid w:val="00164D25"/>
    <w:rsid w:val="00173211"/>
    <w:rsid w:val="00182961"/>
    <w:rsid w:val="00196F7F"/>
    <w:rsid w:val="001A2C29"/>
    <w:rsid w:val="001D1C09"/>
    <w:rsid w:val="001E5A1E"/>
    <w:rsid w:val="002017C6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4381"/>
    <w:rsid w:val="00295675"/>
    <w:rsid w:val="002957F7"/>
    <w:rsid w:val="002A4266"/>
    <w:rsid w:val="002C3DE6"/>
    <w:rsid w:val="002C5299"/>
    <w:rsid w:val="002C70FD"/>
    <w:rsid w:val="002D4B02"/>
    <w:rsid w:val="002D77DE"/>
    <w:rsid w:val="002F4757"/>
    <w:rsid w:val="00302B6E"/>
    <w:rsid w:val="00310559"/>
    <w:rsid w:val="0032150B"/>
    <w:rsid w:val="003233BD"/>
    <w:rsid w:val="003630EC"/>
    <w:rsid w:val="003670B2"/>
    <w:rsid w:val="003809AB"/>
    <w:rsid w:val="0039679B"/>
    <w:rsid w:val="00397B9D"/>
    <w:rsid w:val="003A4BE8"/>
    <w:rsid w:val="003B455A"/>
    <w:rsid w:val="003B4B79"/>
    <w:rsid w:val="003C6548"/>
    <w:rsid w:val="003D426C"/>
    <w:rsid w:val="003D66E4"/>
    <w:rsid w:val="003E748A"/>
    <w:rsid w:val="004014F2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381F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4F3B"/>
    <w:rsid w:val="00546600"/>
    <w:rsid w:val="005704CF"/>
    <w:rsid w:val="00585395"/>
    <w:rsid w:val="00587B3E"/>
    <w:rsid w:val="00591EE7"/>
    <w:rsid w:val="005A2BDF"/>
    <w:rsid w:val="005A5FA1"/>
    <w:rsid w:val="005D511A"/>
    <w:rsid w:val="005F7F63"/>
    <w:rsid w:val="006058A3"/>
    <w:rsid w:val="00614C92"/>
    <w:rsid w:val="00616A7D"/>
    <w:rsid w:val="0063125E"/>
    <w:rsid w:val="0063610C"/>
    <w:rsid w:val="00640CF9"/>
    <w:rsid w:val="006504C7"/>
    <w:rsid w:val="006810E2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11741"/>
    <w:rsid w:val="00712C5C"/>
    <w:rsid w:val="007209C6"/>
    <w:rsid w:val="007243E1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C75AD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57BAE"/>
    <w:rsid w:val="00861155"/>
    <w:rsid w:val="00861BBD"/>
    <w:rsid w:val="00865C11"/>
    <w:rsid w:val="008705B3"/>
    <w:rsid w:val="008766A9"/>
    <w:rsid w:val="008A39DC"/>
    <w:rsid w:val="008D4A39"/>
    <w:rsid w:val="008D59E8"/>
    <w:rsid w:val="008E0B6A"/>
    <w:rsid w:val="008E3C7F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A79B7"/>
    <w:rsid w:val="009B774C"/>
    <w:rsid w:val="009C1135"/>
    <w:rsid w:val="009C1F22"/>
    <w:rsid w:val="009F497D"/>
    <w:rsid w:val="009F64F2"/>
    <w:rsid w:val="00A075D2"/>
    <w:rsid w:val="00A200E1"/>
    <w:rsid w:val="00A45844"/>
    <w:rsid w:val="00A56B5C"/>
    <w:rsid w:val="00A56CAB"/>
    <w:rsid w:val="00A606E5"/>
    <w:rsid w:val="00A62B07"/>
    <w:rsid w:val="00A84AD6"/>
    <w:rsid w:val="00A84E72"/>
    <w:rsid w:val="00AC54FE"/>
    <w:rsid w:val="00AD02B1"/>
    <w:rsid w:val="00AF660E"/>
    <w:rsid w:val="00AF7761"/>
    <w:rsid w:val="00B11C17"/>
    <w:rsid w:val="00B3323B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B5AF6"/>
    <w:rsid w:val="00BC6D37"/>
    <w:rsid w:val="00BC731D"/>
    <w:rsid w:val="00BD2F67"/>
    <w:rsid w:val="00BE2D99"/>
    <w:rsid w:val="00BE3736"/>
    <w:rsid w:val="00C07DD9"/>
    <w:rsid w:val="00C11CEA"/>
    <w:rsid w:val="00C2204F"/>
    <w:rsid w:val="00C22FEC"/>
    <w:rsid w:val="00C252E4"/>
    <w:rsid w:val="00C2716B"/>
    <w:rsid w:val="00C50063"/>
    <w:rsid w:val="00C65E27"/>
    <w:rsid w:val="00C66C6C"/>
    <w:rsid w:val="00C71029"/>
    <w:rsid w:val="00C75D11"/>
    <w:rsid w:val="00C84157"/>
    <w:rsid w:val="00C90BAE"/>
    <w:rsid w:val="00CA7710"/>
    <w:rsid w:val="00CC523C"/>
    <w:rsid w:val="00CD277D"/>
    <w:rsid w:val="00CE5CF7"/>
    <w:rsid w:val="00D00A81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A6057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337E8"/>
    <w:rsid w:val="00E40997"/>
    <w:rsid w:val="00E60618"/>
    <w:rsid w:val="00E77476"/>
    <w:rsid w:val="00E8719F"/>
    <w:rsid w:val="00E87C4E"/>
    <w:rsid w:val="00E93AFC"/>
    <w:rsid w:val="00E965C2"/>
    <w:rsid w:val="00EB49DD"/>
    <w:rsid w:val="00EB59C9"/>
    <w:rsid w:val="00ED4DDC"/>
    <w:rsid w:val="00EE2E6B"/>
    <w:rsid w:val="00EF0894"/>
    <w:rsid w:val="00EF17C0"/>
    <w:rsid w:val="00EF273C"/>
    <w:rsid w:val="00EF3664"/>
    <w:rsid w:val="00EF46AF"/>
    <w:rsid w:val="00F0055A"/>
    <w:rsid w:val="00F0264E"/>
    <w:rsid w:val="00F15D45"/>
    <w:rsid w:val="00F44845"/>
    <w:rsid w:val="00F54B28"/>
    <w:rsid w:val="00F5773A"/>
    <w:rsid w:val="00F700CF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0.jpe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microsoft.com/office/2007/relationships/hdphoto" Target="media/hdphoto1.wdp"/><Relationship Id="rId22" Type="http://schemas.openxmlformats.org/officeDocument/2006/relationships/header" Target="header2.xml"/><Relationship Id="rId27" Type="http://schemas.openxmlformats.org/officeDocument/2006/relationships/fontTable" Target="fontTable.xml"/><Relationship Id="rId30" Type="http://schemas.microsoft.com/office/2018/08/relationships/commentsExtensible" Target="commentsExtensi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BF6DB3-A309-4535-BCAB-A627854DD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7</Words>
  <Characters>1357</Characters>
  <Application>Microsoft Office Word</Application>
  <DocSecurity>0</DocSecurity>
  <Lines>11</Lines>
  <Paragraphs>3</Paragraphs>
  <ScaleCrop>false</ScaleCrop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1T15:18:00Z</dcterms:created>
  <dcterms:modified xsi:type="dcterms:W3CDTF">2020-10-21T15:19:00Z</dcterms:modified>
</cp:coreProperties>
</file>